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ED1F5B" w14:textId="77777777" w:rsidR="00AD01A5" w:rsidRDefault="00F4458F">
      <w:pPr>
        <w:pStyle w:val="Title"/>
      </w:pPr>
      <w:r>
        <w:t>Aligning marine species range data to better serve science and conservation</w:t>
      </w:r>
    </w:p>
    <w:p w14:paraId="2CD8AB5E" w14:textId="77777777" w:rsidR="00AD01A5" w:rsidRDefault="00F4458F">
      <w:pPr>
        <w:pStyle w:val="Author"/>
      </w:pPr>
      <w:r>
        <w:t>Casey O'Hara</w:t>
      </w:r>
      <w:r>
        <w:rPr>
          <w:vertAlign w:val="superscript"/>
        </w:rPr>
        <w:t>1</w:t>
      </w:r>
      <w:r>
        <w:t>, Jamie C. Afflerbach</w:t>
      </w:r>
      <w:r>
        <w:rPr>
          <w:vertAlign w:val="superscript"/>
        </w:rPr>
        <w:t>1</w:t>
      </w:r>
      <w:r>
        <w:t>, Courtney Scarborough</w:t>
      </w:r>
      <w:r>
        <w:rPr>
          <w:vertAlign w:val="superscript"/>
        </w:rPr>
        <w:t>1</w:t>
      </w:r>
      <w:r>
        <w:t>, Benjamin S. Halpern</w:t>
      </w:r>
      <w:r w:rsidRPr="00F4458F">
        <w:rPr>
          <w:vertAlign w:val="superscript"/>
        </w:rPr>
        <w:t>1, 2, 3</w:t>
      </w:r>
    </w:p>
    <w:p w14:paraId="0F330FAA" w14:textId="77777777" w:rsidR="00AD01A5" w:rsidRDefault="00F4458F">
      <w:pPr>
        <w:pStyle w:val="FirstParagraph"/>
      </w:pPr>
      <w:r>
        <w:rPr>
          <w:i/>
        </w:rPr>
        <w:t>Author affiliation:</w:t>
      </w:r>
      <w:r>
        <w:t xml:space="preserve"> </w:t>
      </w:r>
    </w:p>
    <w:p w14:paraId="34ECB06B" w14:textId="77777777" w:rsidR="00AD01A5" w:rsidRDefault="00F4458F">
      <w:pPr>
        <w:pStyle w:val="Compact"/>
        <w:numPr>
          <w:ilvl w:val="0"/>
          <w:numId w:val="3"/>
        </w:numPr>
      </w:pPr>
      <w:r>
        <w:t>National Center for Ecological Analysis and Synthesis, 735 State Street Suite 300, Santa Barbara CA 93101</w:t>
      </w:r>
    </w:p>
    <w:p w14:paraId="7738D388" w14:textId="77777777" w:rsidR="00AD01A5" w:rsidRDefault="00F4458F">
      <w:pPr>
        <w:pStyle w:val="Compact"/>
        <w:numPr>
          <w:ilvl w:val="0"/>
          <w:numId w:val="3"/>
        </w:numPr>
      </w:pPr>
      <w:r>
        <w:t>Bren School of Environmental Science and Management, University of California, Santa Barbara CA 93106</w:t>
      </w:r>
    </w:p>
    <w:p w14:paraId="5A18005D" w14:textId="77777777" w:rsidR="00AD01A5" w:rsidRDefault="00F4458F">
      <w:pPr>
        <w:pStyle w:val="Compact"/>
        <w:numPr>
          <w:ilvl w:val="0"/>
          <w:numId w:val="3"/>
        </w:numPr>
      </w:pPr>
      <w:r>
        <w:t>Department of Life Sciences, Imperial College London, Silwood Park Campus, Buckhurst Rd, Ascot, West Berkshire SL5 7PY, United Kingdom</w:t>
      </w:r>
    </w:p>
    <w:p w14:paraId="65D2E8A4" w14:textId="77777777" w:rsidR="00AD01A5" w:rsidRDefault="00F4458F">
      <w:pPr>
        <w:pStyle w:val="FirstParagraph"/>
      </w:pPr>
      <w:r>
        <w:rPr>
          <w:i/>
        </w:rPr>
        <w:t>Corresponding author:</w:t>
      </w:r>
      <w:r>
        <w:t xml:space="preserve">  Casey O'Hara, National Center for Ecological Analysis and Synthesis, 735 State Street, Suite 300, Santa Barbara CA 93101; (805) 892-2500; </w:t>
      </w:r>
      <w:hyperlink r:id="rId9">
        <w:r>
          <w:rPr>
            <w:rStyle w:val="Hyperlink"/>
          </w:rPr>
          <w:t>ohara@nceas.ucsb.edu</w:t>
        </w:r>
      </w:hyperlink>
    </w:p>
    <w:p w14:paraId="6733DB41" w14:textId="77777777" w:rsidR="00AD01A5" w:rsidRDefault="00F4458F">
      <w:pPr>
        <w:pStyle w:val="BodyText"/>
      </w:pPr>
      <w:r>
        <w:rPr>
          <w:i/>
        </w:rPr>
        <w:t>Classification:</w:t>
      </w:r>
      <w:r>
        <w:t xml:space="preserve"> BIOLOGICAL SCIENCES: Sustainability Science</w:t>
      </w:r>
    </w:p>
    <w:p w14:paraId="4B6F3A3C" w14:textId="77777777" w:rsidR="00AD01A5" w:rsidRDefault="00F4458F">
      <w:pPr>
        <w:pStyle w:val="BodyText"/>
      </w:pPr>
      <w:r>
        <w:rPr>
          <w:i/>
        </w:rPr>
        <w:t>Keywords:</w:t>
      </w:r>
      <w:r>
        <w:t xml:space="preserve">  TBD: These should be words NOT in the title or abstract (BSH comment)</w:t>
      </w:r>
    </w:p>
    <w:p w14:paraId="0519DFAD" w14:textId="77777777" w:rsidR="00AD01A5" w:rsidRDefault="00C132CB">
      <w:r>
        <w:pict w14:anchorId="754B85BE">
          <v:rect id="_x0000_i1025" style="width:0;height:1.5pt" o:hralign="center" o:hrstd="t" o:hr="t"/>
        </w:pict>
      </w:r>
    </w:p>
    <w:p w14:paraId="4CA69516" w14:textId="77777777" w:rsidR="00AD01A5" w:rsidRDefault="00F4458F">
      <w:pPr>
        <w:pStyle w:val="Heading2"/>
      </w:pPr>
      <w:bookmarkStart w:id="0" w:name="abstract"/>
      <w:bookmarkEnd w:id="0"/>
      <w:r>
        <w:t>Abstract</w:t>
      </w:r>
    </w:p>
    <w:p w14:paraId="2DB25166" w14:textId="4D724DE1" w:rsidR="00AD01A5" w:rsidRDefault="00F4458F">
      <w:pPr>
        <w:pStyle w:val="FirstParagraph"/>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 Here we examine differences in predicted species ranges between the two datasets and find that these misalignments mainly result from divergent methodologies that introduce differing frequencies of commission and omission errors. We illustrate the scientific and management implications of these differences by repeating two recent applications - an assessment of global biodiversity within the Ocean Health Index and a global analysis of gaps in coverage of marine protected areas - and find significantly different results depending on how the two datasets </w:t>
      </w:r>
      <w:del w:id="1" w:author="Courtney Scarborough" w:date="2016-03-30T14:27:00Z">
        <w:r w:rsidDel="009F127B">
          <w:delText xml:space="preserve">were </w:delText>
        </w:r>
      </w:del>
      <w:ins w:id="2" w:author="Courtney Scarborough" w:date="2016-03-30T14:27:00Z">
        <w:r w:rsidR="009F127B">
          <w:t>are</w:t>
        </w:r>
        <w:r w:rsidR="009F127B">
          <w:t xml:space="preserve"> </w:t>
        </w:r>
      </w:ins>
      <w:r>
        <w:t>used. Until a single, highly accurate dataset of global marine species ranges becomes available, understanding the implications of dataset differences for conservation planning and decision-making remains essential.</w:t>
      </w:r>
    </w:p>
    <w:p w14:paraId="2CE978D1" w14:textId="77777777" w:rsidR="00AD01A5" w:rsidRDefault="00F4458F">
      <w:pPr>
        <w:pStyle w:val="Heading2"/>
      </w:pPr>
      <w:bookmarkStart w:id="3" w:name="significance"/>
      <w:bookmarkEnd w:id="3"/>
      <w:r>
        <w:lastRenderedPageBreak/>
        <w:t>Significance</w:t>
      </w:r>
    </w:p>
    <w:p w14:paraId="13CCBDB3" w14:textId="77777777" w:rsidR="00AD01A5" w:rsidRDefault="00F4458F">
      <w:pPr>
        <w:pStyle w:val="FirstParagraph"/>
      </w:pPr>
      <w:commentRangeStart w:id="4"/>
      <w:r>
        <w:t>Successful conservation of marine species critically depends on detailed and accurate understanding of where species exist and where they do not. By systematically comparing two widely used global datasets of marine species range maps, we find substantial differences that highlight inconsistencies in our understanding and communication of species ranges. Knowing where and why these inconsistencies occur will substantially improve our ability to develop effective and efficient conservation strategies that support resilient ocean ecosystems.</w:t>
      </w:r>
      <w:commentRangeEnd w:id="4"/>
      <w:r w:rsidR="009F127B">
        <w:rPr>
          <w:rStyle w:val="CommentReference"/>
        </w:rPr>
        <w:commentReference w:id="4"/>
      </w:r>
    </w:p>
    <w:p w14:paraId="3096325A" w14:textId="77777777" w:rsidR="00AD01A5" w:rsidRDefault="00C132CB">
      <w:r>
        <w:pict w14:anchorId="6D56BBFD">
          <v:rect id="_x0000_i1026" style="width:0;height:1.5pt" o:hralign="center" o:hrstd="t" o:hr="t"/>
        </w:pict>
      </w:r>
    </w:p>
    <w:p w14:paraId="0D1674A0" w14:textId="77777777" w:rsidR="00AD01A5" w:rsidRDefault="00F4458F">
      <w:pPr>
        <w:pStyle w:val="Heading1"/>
      </w:pPr>
      <w:bookmarkStart w:id="5" w:name="introduction"/>
      <w:bookmarkEnd w:id="5"/>
      <w:r>
        <w:t>Introduction</w:t>
      </w:r>
    </w:p>
    <w:p w14:paraId="3184CE01" w14:textId="77777777" w:rsidR="00AD01A5" w:rsidRDefault="00F4458F">
      <w:pPr>
        <w:pStyle w:val="FirstParagraph"/>
      </w:pPr>
      <w:r>
        <w:t>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14:paraId="4EDFD8D3" w14:textId="27C25DE2" w:rsidR="00AD01A5" w:rsidRDefault="00F4458F">
      <w:pPr>
        <w:pStyle w:val="BodyText"/>
      </w:pPr>
      <w:r>
        <w:t xml:space="preserve">One major outcome of this body of science is the various compiled databases of species distribution maps. Two global-scale repositories predict marine species ranges throughout the world's oceans – AquaMaps (Kaschner et al. 2013) and International Union for Conservation of Nature (IUCN) (IUCN 2015). These two spatial datasets have been used in hundreds of studies and applications for a wide range of purposes, including assessing marine species status (Halpern et al. 2012, 2015; Selig et al. 2013), evaluating global biodiversity patterns (Coll et al. 2010; Martin et al. 2014, Pimm et al. 2014, Kaschner et al. 2011), predicting </w:t>
      </w:r>
      <w:ins w:id="6" w:author="Courtney Scarborough" w:date="2016-03-30T14:29:00Z">
        <w:r w:rsidR="009F127B">
          <w:t xml:space="preserve">species </w:t>
        </w:r>
      </w:ins>
      <w:r>
        <w:t>range shifts (</w:t>
      </w:r>
      <w:proofErr w:type="spellStart"/>
      <w:r>
        <w:t>Molinos</w:t>
      </w:r>
      <w:proofErr w:type="spellEnd"/>
      <w:r>
        <w:t xml:space="preserve"> et al. 2015), and setting conservation priorities (Klein et al. 2015).</w:t>
      </w:r>
    </w:p>
    <w:p w14:paraId="7C8DF608" w14:textId="77777777" w:rsidR="00AD01A5" w:rsidRDefault="00F4458F">
      <w:pPr>
        <w:pStyle w:val="BodyText"/>
      </w:pPr>
      <w:r>
        <w:t>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et al. 2008).</w:t>
      </w:r>
    </w:p>
    <w:p w14:paraId="6D2499DF" w14:textId="02557DB6" w:rsidR="00AD01A5" w:rsidRDefault="00F4458F">
      <w:pPr>
        <w:pStyle w:val="BodyText"/>
      </w:pPr>
      <w:r>
        <w:t xml:space="preserve">To understand the implications of differences between the AquaMaps and IUCN datasets, we compare how each data source represents the global spatial and taxonomic distribution of </w:t>
      </w:r>
      <w:ins w:id="7" w:author="Courtney Scarborough" w:date="2016-03-30T14:30:00Z">
        <w:r w:rsidR="009F127B">
          <w:t xml:space="preserve">marine </w:t>
        </w:r>
      </w:ins>
      <w:r>
        <w:t xml:space="preserve">species. Most notably, AquaMaps includes range maps for many more species (currently 22,889 species; 92.9% of total), such that most global analyses related to </w:t>
      </w:r>
      <w:ins w:id="8" w:author="Courtney Scarborough" w:date="2016-03-30T14:30:00Z">
        <w:r w:rsidR="009F127B">
          <w:t xml:space="preserve">marine </w:t>
        </w:r>
      </w:ins>
      <w:r>
        <w:t xml:space="preserve">biodiversity to date have used AquaMaps </w:t>
      </w:r>
      <w:r>
        <w:lastRenderedPageBreak/>
        <w:t>(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14:paraId="303001B7" w14:textId="77777777" w:rsidR="00AD01A5" w:rsidRDefault="00F4458F">
      <w:pPr>
        <w:pStyle w:val="BodyText"/>
      </w:pPr>
      <w:commentRangeStart w:id="9"/>
      <w:r>
        <w:t>We then reexamine two recent marine biodiversity studies - an assessment of the status of global biodiversity within the Ocean Health Index (Halpern et al. 2012, 2015) and a global analysis of gaps in protection afforded by marine protected areas (MPAs) (Klein et al. 2015) - as case studies to explore the implications of prioritizing one data set over the other. The results highlight possible consequences of different data use decisions on our understanding of marine biodiversity status and protection.</w:t>
      </w:r>
      <w:commentRangeEnd w:id="9"/>
      <w:r w:rsidR="009F127B">
        <w:rPr>
          <w:rStyle w:val="CommentReference"/>
        </w:rPr>
        <w:commentReference w:id="9"/>
      </w:r>
    </w:p>
    <w:p w14:paraId="3CBE8D24" w14:textId="77777777" w:rsidR="00AD01A5" w:rsidRDefault="00F4458F">
      <w:pPr>
        <w:pStyle w:val="Heading1"/>
      </w:pPr>
      <w:bookmarkStart w:id="10" w:name="results-and-discussion"/>
      <w:bookmarkEnd w:id="10"/>
      <w:r>
        <w:t>Results and Discussion</w:t>
      </w:r>
    </w:p>
    <w:p w14:paraId="753978BD" w14:textId="77777777" w:rsidR="00AD01A5" w:rsidRDefault="00F4458F">
      <w:pPr>
        <w:pStyle w:val="Heading2"/>
      </w:pPr>
      <w:bookmarkStart w:id="11" w:name="how-and-why-the-datasets-differ"/>
      <w:bookmarkEnd w:id="11"/>
      <w:r>
        <w:t>How and why the datasets differ</w:t>
      </w:r>
    </w:p>
    <w:p w14:paraId="38D9E29F" w14:textId="1543E165" w:rsidR="00AD01A5" w:rsidRDefault="00F4458F">
      <w:pPr>
        <w:pStyle w:val="FirstParagraph"/>
      </w:pPr>
      <w:r>
        <w:t xml:space="preserve">The IUCN publishes species range maps based on expert </w:t>
      </w:r>
      <w:del w:id="12" w:author="Courtney Scarborough" w:date="2016-03-30T14:32:00Z">
        <w:r w:rsidDel="009F127B">
          <w:delText xml:space="preserve">input </w:delText>
        </w:r>
      </w:del>
      <w:ins w:id="13" w:author="Courtney Scarborough" w:date="2016-03-30T14:32:00Z">
        <w:r w:rsidR="009F127B">
          <w:t>knowledge</w:t>
        </w:r>
        <w:r w:rsidR="009F127B">
          <w:t xml:space="preserve"> </w:t>
        </w:r>
      </w:ins>
      <w:r>
        <w:t xml:space="preserve">of spatial boundaries of a given species' "limits of distribution" (IUCN 2015) - essentially a refined extent of occurrence, based on observation records and informed by expert understanding of species' range and habitat preferences. In contrast, </w:t>
      </w:r>
      <w:proofErr w:type="spellStart"/>
      <w:r>
        <w:t>AquaMaps</w:t>
      </w:r>
      <w:proofErr w:type="spellEnd"/>
      <w:r>
        <w:t xml:space="preserve"> models species</w:t>
      </w:r>
      <w:ins w:id="14" w:author="Courtney Scarborough" w:date="2016-03-30T14:33:00Z">
        <w:r w:rsidR="009F127B">
          <w:t>’</w:t>
        </w:r>
      </w:ins>
      <w:r>
        <w:t xml:space="preserve"> distribution based on environmental preferences (e.g., temperature, depth, salinity) deduced from occurrence </w:t>
      </w:r>
      <w:proofErr w:type="gramStart"/>
      <w:r>
        <w:t>records,</w:t>
      </w:r>
      <w:proofErr w:type="gramEnd"/>
      <w:r>
        <w:t xml:space="preserve"> </w:t>
      </w:r>
      <w:commentRangeStart w:id="15"/>
      <w:r>
        <w:t xml:space="preserve">published </w:t>
      </w:r>
      <w:ins w:id="16" w:author="Courtney Scarborough" w:date="2016-03-30T14:37:00Z">
        <w:r w:rsidR="009F127B">
          <w:t xml:space="preserve">Global </w:t>
        </w:r>
      </w:ins>
      <w:del w:id="17" w:author="Courtney Scarborough" w:date="2016-03-30T14:37:00Z">
        <w:r w:rsidDel="009F127B">
          <w:delText>s</w:delText>
        </w:r>
      </w:del>
      <w:ins w:id="18" w:author="Courtney Scarborough" w:date="2016-03-30T14:37:00Z">
        <w:r w:rsidR="009F127B">
          <w:t>S</w:t>
        </w:r>
      </w:ins>
      <w:r>
        <w:t xml:space="preserve">pecies </w:t>
      </w:r>
      <w:ins w:id="19" w:author="Courtney Scarborough" w:date="2016-03-30T14:37:00Z">
        <w:r w:rsidR="009F127B">
          <w:t>D</w:t>
        </w:r>
      </w:ins>
      <w:del w:id="20" w:author="Courtney Scarborough" w:date="2016-03-30T14:37:00Z">
        <w:r w:rsidDel="009F127B">
          <w:delText>d</w:delText>
        </w:r>
      </w:del>
      <w:r>
        <w:t xml:space="preserve">atabases </w:t>
      </w:r>
      <w:commentRangeEnd w:id="15"/>
      <w:r w:rsidR="009F127B">
        <w:rPr>
          <w:rStyle w:val="CommentReference"/>
        </w:rPr>
        <w:commentReference w:id="15"/>
      </w:r>
      <w:r>
        <w:t xml:space="preserve">such as </w:t>
      </w:r>
      <w:proofErr w:type="spellStart"/>
      <w:r>
        <w:t>FishBase</w:t>
      </w:r>
      <w:proofErr w:type="spellEnd"/>
      <w:r>
        <w:t xml:space="preserve">, and expert knowledge. The AquaMaps model overlays these environmental preferences atop a map of environmental attributes on a 0.5 degree grid, creating a global raster of "probability of occurrence" for each species (Kaschner et al. 2006, Ready et al. 2010). Studies </w:t>
      </w:r>
      <w:ins w:id="21" w:author="Courtney Scarborough" w:date="2016-03-30T14:39:00Z">
        <w:r w:rsidR="009F127B">
          <w:t xml:space="preserve">using </w:t>
        </w:r>
        <w:proofErr w:type="spellStart"/>
        <w:r w:rsidR="009F127B">
          <w:t>AquaMaps</w:t>
        </w:r>
        <w:proofErr w:type="spellEnd"/>
        <w:r w:rsidR="009F127B">
          <w:t xml:space="preserve"> data </w:t>
        </w:r>
      </w:ins>
      <w:r>
        <w:t xml:space="preserve">frequently </w:t>
      </w:r>
      <w:del w:id="22" w:author="Courtney Scarborough" w:date="2016-03-30T14:40:00Z">
        <w:r w:rsidDel="009F127B">
          <w:delText xml:space="preserve">define </w:delText>
        </w:r>
      </w:del>
      <w:ins w:id="23" w:author="Courtney Scarborough" w:date="2016-03-30T14:40:00Z">
        <w:r w:rsidR="009F127B">
          <w:t xml:space="preserve">translate </w:t>
        </w:r>
      </w:ins>
      <w:ins w:id="24" w:author="Courtney Scarborough" w:date="2016-03-30T14:41:00Z">
        <w:r w:rsidR="009F127B">
          <w:t xml:space="preserve">a species’ </w:t>
        </w:r>
      </w:ins>
      <w:ins w:id="25" w:author="Courtney Scarborough" w:date="2016-03-30T14:40:00Z">
        <w:r w:rsidR="009F127B">
          <w:t>“probability of occurrence” to</w:t>
        </w:r>
        <w:r w:rsidR="009F127B">
          <w:t xml:space="preserve"> </w:t>
        </w:r>
      </w:ins>
      <w:ins w:id="26" w:author="Courtney Scarborough" w:date="2016-03-30T15:38:00Z">
        <w:r w:rsidR="00277BDD">
          <w:t xml:space="preserve">a measure of </w:t>
        </w:r>
      </w:ins>
      <w:ins w:id="27" w:author="Courtney Scarborough" w:date="2016-03-30T14:41:00Z">
        <w:r w:rsidR="009F127B">
          <w:t xml:space="preserve">species </w:t>
        </w:r>
      </w:ins>
      <w:r>
        <w:t xml:space="preserve">"presence" </w:t>
      </w:r>
      <w:del w:id="28" w:author="Courtney Scarborough" w:date="2016-03-30T14:39:00Z">
        <w:r w:rsidDel="009F127B">
          <w:delText xml:space="preserve">for AquaMaps </w:delText>
        </w:r>
      </w:del>
      <w:r>
        <w:t>by applying a probability threshold, e.g., the Ocean Health Index defines presence as 40% or greater probability of occurrence (Halpern et al. 2012, 2015).</w:t>
      </w:r>
    </w:p>
    <w:p w14:paraId="19D7C043" w14:textId="69DBFD0A" w:rsidR="00AD01A5" w:rsidRDefault="00F4458F">
      <w:pPr>
        <w:pStyle w:val="BodyText"/>
      </w:pPr>
      <w:r>
        <w:t>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w:t>
      </w:r>
      <w:ins w:id="29" w:author="Courtney Scarborough" w:date="2016-03-30T14:43:00Z">
        <w:r w:rsidR="008A02D8">
          <w:t>s</w:t>
        </w:r>
      </w:ins>
      <w:r>
        <w:t xml:space="preserve"> (</w:t>
      </w:r>
      <w:proofErr w:type="spellStart"/>
      <w:r>
        <w:t>Rondinini</w:t>
      </w:r>
      <w:proofErr w:type="spellEnd"/>
      <w:r>
        <w:t xml:space="preserve"> et al. 2006). By comparing maps resulting from IUCN and </w:t>
      </w:r>
      <w:proofErr w:type="spellStart"/>
      <w:r>
        <w:t>AquaMaps</w:t>
      </w:r>
      <w:proofErr w:type="spellEnd"/>
      <w:r>
        <w:t xml:space="preserve"> methodolog</w:t>
      </w:r>
      <w:ins w:id="30" w:author="Courtney Scarborough" w:date="2016-03-30T14:43:00Z">
        <w:r w:rsidR="008A02D8">
          <w:t>y</w:t>
        </w:r>
      </w:ins>
      <w:r>
        <w:t>, we can identify and possibly address mechanistic causes for each type of error.</w:t>
      </w:r>
    </w:p>
    <w:p w14:paraId="04F77D4C" w14:textId="609243A0" w:rsidR="00AD01A5" w:rsidRDefault="00F4458F">
      <w:pPr>
        <w:pStyle w:val="BodyText"/>
      </w:pPr>
      <w:r>
        <w:lastRenderedPageBreak/>
        <w:t xml:space="preserve">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w:t>
      </w:r>
      <w:del w:id="31" w:author="Courtney Scarborough" w:date="2016-03-30T14:45:00Z">
        <w:r w:rsidDel="008A02D8">
          <w:delText xml:space="preserve">bias </w:delText>
        </w:r>
      </w:del>
      <w:ins w:id="32" w:author="Courtney Scarborough" w:date="2016-03-30T14:45:00Z">
        <w:r w:rsidR="008A02D8">
          <w:t>shift</w:t>
        </w:r>
        <w:r w:rsidR="008A02D8">
          <w:t xml:space="preserve"> </w:t>
        </w:r>
      </w:ins>
      <w:r>
        <w:t>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14:paraId="258E6D81" w14:textId="77777777" w:rsidR="00AD01A5" w:rsidRDefault="00F4458F">
      <w:pPr>
        <w:pStyle w:val="BodyText"/>
      </w:pPr>
      <w:r>
        <w:t>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2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14:paraId="640BBDBC" w14:textId="77777777" w:rsidR="00AD01A5" w:rsidRDefault="00F4458F">
      <w:pPr>
        <w:pStyle w:val="BodyText"/>
      </w:pPr>
      <w:r>
        <w:t>The mean distribution alignment for species included in both datasets was 63%; the mean area alignment was 54.5%. By dividing the map-paired species into quadrants based on these means, we highlight categories of relationships that help further explain this general pattern. Representative maps from each category are provided in the supplemental materials (Fig. S1).</w:t>
      </w:r>
    </w:p>
    <w:p w14:paraId="317AC744" w14:textId="47E6DB5B" w:rsidR="00AD01A5" w:rsidRDefault="00F4458F">
      <w:pPr>
        <w:pStyle w:val="BodyText"/>
      </w:pPr>
      <w:r>
        <w:t xml:space="preserve">The upper right quadrant includes species (n = 527) whose described ranges are above average in both spatial distribution and </w:t>
      </w:r>
      <w:del w:id="33" w:author="Courtney Scarborough" w:date="2016-03-30T14:52:00Z">
        <w:r w:rsidDel="008A02D8">
          <w:delText>extent</w:delText>
        </w:r>
      </w:del>
      <w:ins w:id="34" w:author="Courtney Scarborough" w:date="2016-03-30T14:52:00Z">
        <w:r w:rsidR="008A02D8">
          <w:t>area</w:t>
        </w:r>
      </w:ins>
      <w:r>
        <w:t>.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 We expected to see significant concurrence between maps for IUCN Red List species of concern, assuming that increased attention would lead to improved understanding of species ranges; however, we found no compelling patterns to indicate that this was the case (Fig. S2).</w:t>
      </w:r>
    </w:p>
    <w:p w14:paraId="4E3B39BE" w14:textId="7E7A1483" w:rsidR="00AD01A5" w:rsidRDefault="00F4458F">
      <w:pPr>
        <w:pStyle w:val="BodyText"/>
      </w:pPr>
      <w:r>
        <w:t xml:space="preserve">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w:t>
      </w:r>
      <w:r>
        <w:lastRenderedPageBreak/>
        <w:t xml:space="preserve">to extend corals into waters beyond their preferred depths, likely introducing errors of commission (Fig. S3). Ocean depth </w:t>
      </w:r>
      <w:ins w:id="35" w:author="Courtney Scarborough" w:date="2016-03-30T14:53:00Z">
        <w:r w:rsidR="008A02D8">
          <w:t xml:space="preserve">preference </w:t>
        </w:r>
      </w:ins>
      <w:r>
        <w:t>is explicitly included in AquaMaps models, while depth is frequently overlooked as a factor in IUCN range maps. Simply clipping IUCN range maps to known depth preferences would resolve many of these mismatches.</w:t>
      </w:r>
    </w:p>
    <w:p w14:paraId="51231726" w14:textId="77777777" w:rsidR="00AD01A5" w:rsidRDefault="00F4458F">
      <w:pPr>
        <w:pStyle w:val="BodyText"/>
      </w:pPr>
      <w:r>
        <w:t>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meaningless when the distributions are poorly aligned.</w:t>
      </w:r>
    </w:p>
    <w:p w14:paraId="4A3BE093" w14:textId="77777777" w:rsidR="00AD01A5" w:rsidRDefault="00F4458F">
      <w:pPr>
        <w:pStyle w:val="BodyText"/>
      </w:pPr>
      <w:r>
        <w:t>The most vexing cases are in the lower left quadrant (n = 443), where neither distribution nor area match well. Data-poor species are more common in this quadrant; indeed, the median number of species occurrence records (averaging OBIS and GBIF occurrences)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14:paraId="76234416" w14:textId="77777777" w:rsidR="00AD01A5" w:rsidRDefault="00F4458F">
      <w:pPr>
        <w:pStyle w:val="Heading1"/>
      </w:pPr>
      <w:bookmarkStart w:id="36" w:name="implications"/>
      <w:bookmarkEnd w:id="36"/>
      <w:r>
        <w:t>Implications</w:t>
      </w:r>
    </w:p>
    <w:p w14:paraId="41F7F448" w14:textId="72C2075E" w:rsidR="00AD01A5" w:rsidRDefault="00F4458F">
      <w:pPr>
        <w:pStyle w:val="FirstParagraph"/>
      </w:pPr>
      <w:r>
        <w:t xml:space="preserve">Method-driven differences in commission and omission errors </w:t>
      </w:r>
      <w:del w:id="37" w:author="Courtney Scarborough" w:date="2016-03-30T14:56:00Z">
        <w:r w:rsidDel="008A02D8">
          <w:delText xml:space="preserve">drive </w:delText>
        </w:r>
      </w:del>
      <w:commentRangeStart w:id="38"/>
      <w:ins w:id="39" w:author="Courtney Scarborough" w:date="2016-03-30T14:56:00Z">
        <w:r w:rsidR="008A02D8">
          <w:t>produce</w:t>
        </w:r>
        <w:r w:rsidR="008A02D8">
          <w:t xml:space="preserve"> </w:t>
        </w:r>
      </w:ins>
      <w:r>
        <w:t xml:space="preserve">clear and significant </w:t>
      </w:r>
      <w:del w:id="40" w:author="Courtney Scarborough" w:date="2016-03-30T14:57:00Z">
        <w:r w:rsidDel="008A02D8">
          <w:delText xml:space="preserve">differences </w:delText>
        </w:r>
      </w:del>
      <w:ins w:id="41" w:author="Courtney Scarborough" w:date="2016-03-30T14:57:00Z">
        <w:r w:rsidR="008A02D8">
          <w:t xml:space="preserve">disagreement </w:t>
        </w:r>
      </w:ins>
      <w:commentRangeEnd w:id="38"/>
      <w:ins w:id="42" w:author="Courtney Scarborough" w:date="2016-03-30T14:58:00Z">
        <w:r w:rsidR="008A02D8">
          <w:rPr>
            <w:rStyle w:val="CommentReference"/>
          </w:rPr>
          <w:commentReference w:id="38"/>
        </w:r>
      </w:ins>
      <w:r>
        <w:t>in species range descriptions between AquaMaps and IUCN datasets. To examine the implications of these differences, we repeated two recent studies, varying only the prioritization of one data set over the other.</w:t>
      </w:r>
    </w:p>
    <w:p w14:paraId="60634466" w14:textId="77777777" w:rsidR="00AD01A5" w:rsidRDefault="00F4458F">
      <w:pPr>
        <w:pStyle w:val="BodyText"/>
      </w:pPr>
      <w:r>
        <w:rPr>
          <w:b/>
        </w:rPr>
        <w:t>Case Study: The Ocean Health Index</w:t>
      </w:r>
    </w:p>
    <w:p w14:paraId="5B43D984" w14:textId="77777777" w:rsidR="00AD01A5" w:rsidRDefault="00F4458F">
      <w:pPr>
        <w:pStyle w:val="BodyText"/>
      </w:pPr>
      <w:r>
        <w:t>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Red List-assessed species in both IUCN and AquaMaps datasets (n = 7,963), prioritizing IUCN data for the 2,026 species included in both sources. OHI currently uses a probability of occurrence threshold of 40% to determine species presence for AquaMaps data.</w:t>
      </w:r>
    </w:p>
    <w:p w14:paraId="54FC7C56" w14:textId="77777777" w:rsidR="00AD01A5" w:rsidRDefault="00F4458F">
      <w:pPr>
        <w:pStyle w:val="BodyText"/>
      </w:pPr>
      <w:r>
        <w:t xml:space="preserve">We calculated the OHI species status score under several scenarios to observe the impact of toggling the prioritized data set from IUCN to AquaMaps, and toggling the AquaMaps presence threshold from 40% to 0% (Fig. 3). Reducing the threshold </w:t>
      </w:r>
      <w:r>
        <w:lastRenderedPageBreak/>
        <w:t>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14:paraId="753AD1D8" w14:textId="48AC40CE" w:rsidR="00AD01A5" w:rsidRDefault="00F4458F">
      <w:pPr>
        <w:pStyle w:val="BodyText"/>
      </w:pPr>
      <w:r>
        <w:t xml:space="preserve">Given that only 25.4% of species </w:t>
      </w:r>
      <w:del w:id="43" w:author="Courtney Scarborough" w:date="2016-03-30T15:00:00Z">
        <w:r w:rsidDel="00FB0041">
          <w:delText>overlap</w:delText>
        </w:r>
      </w:del>
      <w:ins w:id="44" w:author="Courtney Scarborough" w:date="2016-03-30T15:00:00Z">
        <w:r w:rsidR="00FB0041">
          <w:t>are included in both datasets</w:t>
        </w:r>
      </w:ins>
      <w:r>
        <w:t xml:space="preserve">, it is surprising that changing the priority for overlapping species from IUCN maps to AquaMaps would result in 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w:t>
      </w:r>
      <w:del w:id="45" w:author="Courtney Scarborough" w:date="2016-03-30T15:01:00Z">
        <w:r w:rsidDel="00FB0041">
          <w:delText xml:space="preserve">very </w:delText>
        </w:r>
      </w:del>
      <w:r>
        <w:t>different assessment of species conservation status.</w:t>
      </w:r>
    </w:p>
    <w:p w14:paraId="6C914D2B" w14:textId="77777777" w:rsidR="00AD01A5" w:rsidRDefault="00F4458F">
      <w:pPr>
        <w:pStyle w:val="BodyText"/>
      </w:pPr>
      <w:r>
        <w:rPr>
          <w:b/>
        </w:rPr>
        <w:t>Case Study: MPA Gap Analysis</w:t>
      </w:r>
    </w:p>
    <w:p w14:paraId="1D4A54A6" w14:textId="77777777" w:rsidR="00AD01A5" w:rsidRDefault="00F4458F">
      <w:pPr>
        <w:pStyle w:val="BodyText"/>
      </w:pPr>
      <w:r>
        <w:t>Klein et al. (2015) compare the global distribution of species to the global distribution of marine protected areas to assess how well the MPAs protect speci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14:paraId="479E18AE" w14:textId="77777777" w:rsidR="00AD01A5" w:rsidRDefault="00F4458F">
      <w:pPr>
        <w:pStyle w:val="BodyText"/>
      </w:pPr>
      <w:r>
        <w:t>We recalculated the amount of under-protected and gap species using either IUCN or AquaMaps data (using 2015 AquaMaps data and a 0% threshold to allow the most meaningful comparison to IUCN's "limits of distribution", Fig. 4).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14:paraId="1725A3C7" w14:textId="77777777" w:rsidR="00AD01A5" w:rsidRDefault="00F4458F">
      <w:pPr>
        <w:pStyle w:val="Heading1"/>
      </w:pPr>
      <w:bookmarkStart w:id="46" w:name="conclusions"/>
      <w:bookmarkEnd w:id="46"/>
      <w:r>
        <w:t>Conclusions</w:t>
      </w:r>
    </w:p>
    <w:p w14:paraId="1A08D798" w14:textId="4F3AC70C" w:rsidR="00AD01A5" w:rsidRDefault="00F4458F">
      <w:pPr>
        <w:pStyle w:val="FirstParagraph"/>
      </w:pPr>
      <w:r>
        <w:t xml:space="preserve">AquaMaps and IUCN range maps show reasonable agreement for many well-studied species, but substantial differences illustrate uncertainty in our understanding of spatial distribution for many others. Although many other approaches exist for species distribution modeling, these two are the only ones applied globally </w:t>
      </w:r>
      <w:del w:id="47" w:author="Courtney Scarborough" w:date="2016-03-30T15:04:00Z">
        <w:r w:rsidDel="00FB0041">
          <w:delText xml:space="preserve">to </w:delText>
        </w:r>
      </w:del>
      <w:ins w:id="48" w:author="Courtney Scarborough" w:date="2016-03-30T15:04:00Z">
        <w:r w:rsidR="00FB0041">
          <w:t xml:space="preserve">across different </w:t>
        </w:r>
      </w:ins>
      <w:r>
        <w:t xml:space="preserve">marine </w:t>
      </w:r>
      <w:del w:id="49" w:author="Courtney Scarborough" w:date="2016-03-30T15:04:00Z">
        <w:r w:rsidDel="00FB0041">
          <w:delText>species</w:delText>
        </w:r>
      </w:del>
      <w:ins w:id="50" w:author="Courtney Scarborough" w:date="2016-03-30T15:04:00Z">
        <w:r w:rsidR="00FB0041">
          <w:t>taxa</w:t>
        </w:r>
      </w:ins>
      <w:r>
        <w:t xml:space="preserve">. Identifying and addressing differences in these </w:t>
      </w:r>
      <w:r>
        <w:lastRenderedPageBreak/>
        <w:t>datasets will increase their utility for research and conservation actions. Several likely drivers of commission and omission errors between these datasets point to a few important ways to improve range alignment.</w:t>
      </w:r>
    </w:p>
    <w:p w14:paraId="6043B4F0" w14:textId="77777777" w:rsidR="00AD01A5" w:rsidRDefault="00F4458F">
      <w:pPr>
        <w:pStyle w:val="BodyText"/>
      </w:pPr>
      <w:r>
        <w:t>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AquaMaps range data, dependent primarily on environmental and physical preferences and conditions, implementing area restrictions based on biogeographical criteria such as Marine Ecoregions of the World (Spalding et al. 2007) would likely decrease commission errors and improve predictive power, especially for data-poor species.</w:t>
      </w:r>
    </w:p>
    <w:p w14:paraId="20814969" w14:textId="77777777" w:rsidR="00AD01A5" w:rsidRDefault="00F4458F">
      <w:pPr>
        <w:pStyle w:val="BodyText"/>
      </w:pPr>
      <w:r>
        <w:t>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14:paraId="1AE9FC0A" w14:textId="77777777" w:rsidR="00AD01A5" w:rsidRDefault="00F4458F">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w:t>
      </w:r>
      <w:commentRangeStart w:id="51"/>
      <w:r>
        <w:t>ecosystem</w:t>
      </w:r>
      <w:commentRangeEnd w:id="51"/>
      <w:r w:rsidR="00FB0041">
        <w:rPr>
          <w:rStyle w:val="CommentReference"/>
        </w:rPr>
        <w:commentReference w:id="51"/>
      </w:r>
      <w:r>
        <w:t>.</w:t>
      </w:r>
    </w:p>
    <w:p w14:paraId="1D76DCA2" w14:textId="77777777" w:rsidR="00AD01A5" w:rsidRDefault="00C132CB">
      <w:r>
        <w:pict w14:anchorId="3376BD64">
          <v:rect id="_x0000_i1027" style="width:0;height:1.5pt" o:hralign="center" o:hrstd="t" o:hr="t"/>
        </w:pict>
      </w:r>
    </w:p>
    <w:p w14:paraId="73FAF3E3" w14:textId="77777777" w:rsidR="00AD01A5" w:rsidRDefault="00F4458F">
      <w:pPr>
        <w:pStyle w:val="Heading1"/>
      </w:pPr>
      <w:bookmarkStart w:id="52" w:name="methods"/>
      <w:bookmarkEnd w:id="52"/>
      <w:r>
        <w:t>Methods</w:t>
      </w:r>
    </w:p>
    <w:p w14:paraId="7D6B3EC7" w14:textId="77777777" w:rsidR="00AD01A5" w:rsidRDefault="00F4458F">
      <w:pPr>
        <w:pStyle w:val="FirstParagraph"/>
      </w:pPr>
      <w:r>
        <w:rPr>
          <w:b/>
        </w:rPr>
        <w:t>Comparison of taxonomic and regional distribution:</w:t>
      </w:r>
      <w:r>
        <w:t xml:space="preserve"> To examine the overall taxonomic distribution across the spatial datasets (Fig. 1A), we grouped species by taxonomic class and data source (IUCN, AquaMaps, or both), and examined the proportion of each class represented in each data source category.</w:t>
      </w:r>
    </w:p>
    <w:p w14:paraId="1654471D" w14:textId="77777777" w:rsidR="00AD01A5" w:rsidRDefault="00F4458F">
      <w:pPr>
        <w:pStyle w:val="BodyText"/>
      </w:pPr>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w:t>
      </w:r>
      <w:r>
        <w:lastRenderedPageBreak/>
        <w:t>the "extent of occurrence" generally indicated by IUCN maps. We represented relative distribution of species count for each dataset by plotting average species count against latitude and longitude (Fig. 1B, 1C).</w:t>
      </w:r>
    </w:p>
    <w:p w14:paraId="3A38EFE3" w14:textId="77777777" w:rsidR="00AD01A5" w:rsidRDefault="00F4458F">
      <w:pPr>
        <w:pStyle w:val="BodyText"/>
      </w:pPr>
      <w:r>
        <w:t xml:space="preserve">**Comparison of paired </w:t>
      </w:r>
      <w:hyperlink r:id="rId11">
        <w:r>
          <w:rPr>
            <w:rStyle w:val="Hyperlink"/>
          </w:rPr>
          <w:t>maps:**</w:t>
        </w:r>
      </w:hyperlink>
      <w:r>
        <w:t xml:space="preserve">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14:paraId="3557B4D4" w14:textId="77777777" w:rsidR="00AD01A5" w:rsidRDefault="00F4458F">
      <w:pPr>
        <w:pStyle w:val="BodyText"/>
      </w:pPr>
      <w:r>
        <w:t xml:space="preserve">Overlaying paired distribution maps for a given species, we defined and calculated </w:t>
      </w:r>
      <w:r>
        <w:rPr>
          <w:i/>
        </w:rPr>
        <w:t>distribution alignment</w:t>
      </w:r>
      <w:r>
        <w:t xml:space="preserve"> and </w:t>
      </w:r>
      <w:r>
        <w:rPr>
          <w:i/>
        </w:rPr>
        <w:t>area alignment</w:t>
      </w:r>
      <w:r>
        <w:t xml:space="preserve"> and plotted these in Fig. 2A:</w:t>
      </w:r>
    </w:p>
    <w:p w14:paraId="00C0E8EF" w14:textId="77777777" w:rsidR="00AD01A5" w:rsidRDefault="00C132CB">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100%</m:t>
          </m:r>
        </m:oMath>
      </m:oMathPara>
    </w:p>
    <w:p w14:paraId="03B4C9FB" w14:textId="77777777" w:rsidR="00AD01A5" w:rsidRDefault="00C132CB">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100%</m:t>
          </m:r>
        </m:oMath>
      </m:oMathPara>
    </w:p>
    <w:p w14:paraId="49B55BA8" w14:textId="77777777" w:rsidR="00AD01A5" w:rsidRDefault="00F4458F">
      <w:pPr>
        <w:pStyle w:val="BodyText"/>
      </w:pPr>
      <w:r>
        <w:t xml:space="preserve">For each species with ranges described in both IUCN and AquaMap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t xml:space="preserve"> indicate the smaller and larger range representation (regardless of which dataset).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t xml:space="preserve"> 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 (QGIS Development Team 2015) to overlay a selection of IUCN and AquaMaps maps with a 200 meter bathymetry contour.</w:t>
      </w:r>
    </w:p>
    <w:p w14:paraId="4D8A0737" w14:textId="77777777" w:rsidR="00AD01A5" w:rsidRDefault="00F4458F">
      <w:pPr>
        <w:pStyle w:val="BodyText"/>
      </w:pPr>
      <w:r>
        <w:rPr>
          <w:b/>
        </w:rPr>
        <w:t xml:space="preserve">Methods for OHI case study: </w:t>
      </w:r>
      <w:r>
        <w:t xml:space="preserve"> Using methods and supplemental materials from OHI (Halpern et al. 2012, 2015), we modified the original code for OHI 2015 Species status (SPP),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which prioritizes IUCN over AquaMaps at a 40% threshold).</w:t>
      </w:r>
    </w:p>
    <w:p w14:paraId="4343B900" w14:textId="77777777" w:rsidR="00AD01A5" w:rsidRDefault="00F4458F">
      <w:pPr>
        <w:pStyle w:val="BodyText"/>
      </w:pPr>
      <w:r>
        <w:rPr>
          <w:b/>
        </w:rPr>
        <w:t>Methods for MPA Gap Analysis case study:</w:t>
      </w:r>
      <w:r>
        <w:t xml:space="preserve"> Based upon the methods described in Klein et al. 2015, we reconstructed the analysis using the subset of protected areas (IUCN and UNEP-WCMC 2014)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w:t>
      </w:r>
      <w:r>
        <w:lastRenderedPageBreak/>
        <w:t>(at 0% threshold) and IUCN data, using AquaMaps for the 2,279 overlapping species and again compared against the protected area raster.</w:t>
      </w:r>
    </w:p>
    <w:p w14:paraId="181CFDAF" w14:textId="77777777" w:rsidR="00AD01A5" w:rsidRDefault="00F4458F">
      <w:pPr>
        <w:pStyle w:val="BodyText"/>
      </w:pPr>
      <w:r>
        <w:t xml:space="preserve">All processing was completed using R statistical software (R Core Team 2015), and all code and intermediate data are available on GitHub at </w:t>
      </w:r>
      <w:hyperlink r:id="rId12">
        <w:r>
          <w:rPr>
            <w:rStyle w:val="Hyperlink"/>
          </w:rPr>
          <w:t>https://github.com/OHI-Science/IUCN-AquaMaps</w:t>
        </w:r>
      </w:hyperlink>
      <w:r>
        <w:t>.</w:t>
      </w:r>
    </w:p>
    <w:p w14:paraId="2B3CDD65" w14:textId="77777777" w:rsidR="00AD01A5" w:rsidRDefault="00C132CB">
      <w:r>
        <w:pict w14:anchorId="6D4C6F21">
          <v:rect id="_x0000_i1028" style="width:0;height:1.5pt" o:hralign="center" o:hrstd="t" o:hr="t"/>
        </w:pict>
      </w:r>
    </w:p>
    <w:p w14:paraId="590635B8" w14:textId="77777777" w:rsidR="00AD01A5" w:rsidRDefault="00F4458F">
      <w:pPr>
        <w:pStyle w:val="Heading1"/>
      </w:pPr>
      <w:bookmarkStart w:id="53" w:name="figures-and-captions"/>
      <w:bookmarkEnd w:id="53"/>
      <w:r>
        <w:t>Figures and captions</w:t>
      </w:r>
    </w:p>
    <w:p w14:paraId="5E47BF5D" w14:textId="77777777" w:rsidR="00AD01A5" w:rsidRDefault="00F4458F">
      <w:pPr>
        <w:pStyle w:val="Heading3"/>
      </w:pPr>
      <w:bookmarkStart w:id="54" w:name="fig.-1"/>
      <w:bookmarkEnd w:id="54"/>
      <w:r>
        <w:t>Fig. 1</w:t>
      </w:r>
    </w:p>
    <w:p w14:paraId="018545BB" w14:textId="77777777" w:rsidR="00AD01A5" w:rsidRDefault="00AD01A5">
      <w:pPr>
        <w:pStyle w:val="FirstParagraph"/>
      </w:pPr>
    </w:p>
    <w:p w14:paraId="70D0BC78" w14:textId="77777777" w:rsidR="00AD01A5" w:rsidRDefault="00F4458F">
      <w:pPr>
        <w:pStyle w:val="BodyText"/>
      </w:pPr>
      <w:commentRangeStart w:id="55"/>
      <w:r>
        <w:rPr>
          <w:noProof/>
        </w:rPr>
        <w:drawing>
          <wp:inline distT="0" distB="0" distL="0" distR="0" wp14:anchorId="285041F8" wp14:editId="29FFA009">
            <wp:extent cx="5334000" cy="38898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abc_am_iucn_maps.png"/>
                    <pic:cNvPicPr>
                      <a:picLocks noChangeAspect="1" noChangeArrowheads="1"/>
                    </pic:cNvPicPr>
                  </pic:nvPicPr>
                  <pic:blipFill>
                    <a:blip r:embed="rId13"/>
                    <a:stretch>
                      <a:fillRect/>
                    </a:stretch>
                  </pic:blipFill>
                  <pic:spPr bwMode="auto">
                    <a:xfrm>
                      <a:off x="0" y="0"/>
                      <a:ext cx="5334000" cy="3889814"/>
                    </a:xfrm>
                    <a:prstGeom prst="rect">
                      <a:avLst/>
                    </a:prstGeom>
                    <a:noFill/>
                    <a:ln w="9525">
                      <a:noFill/>
                      <a:headEnd/>
                      <a:tailEnd/>
                    </a:ln>
                  </pic:spPr>
                </pic:pic>
              </a:graphicData>
            </a:graphic>
          </wp:inline>
        </w:drawing>
      </w:r>
      <w:commentRangeEnd w:id="55"/>
      <w:r w:rsidR="00C132CB">
        <w:rPr>
          <w:rStyle w:val="CommentReference"/>
        </w:rPr>
        <w:commentReference w:id="55"/>
      </w:r>
    </w:p>
    <w:p w14:paraId="12DB47E0" w14:textId="77777777" w:rsidR="00AD01A5" w:rsidRDefault="00F4458F">
      <w:pPr>
        <w:pStyle w:val="BlockText"/>
      </w:pPr>
      <w:r>
        <w:rPr>
          <w:b/>
        </w:rPr>
        <w:t>Fig. 1.</w:t>
      </w:r>
      <w:r>
        <w:t xml:space="preserve"> (A) Number and proportion of species by taxa included in each dataset. Overlapping species are dominated by bony fishes (983 species, primarily tropical taxa) and corals (396 species). (B, C) Number of global marine species according to (B) AquaMaps and (C) IUCN. The margin frequency plots show relative species count per cell at each latitude and longitude.</w:t>
      </w:r>
    </w:p>
    <w:p w14:paraId="01611A32" w14:textId="77777777" w:rsidR="00AD01A5" w:rsidRDefault="00F4458F">
      <w:pPr>
        <w:pStyle w:val="Heading3"/>
      </w:pPr>
      <w:bookmarkStart w:id="57" w:name="fig.-2"/>
      <w:bookmarkEnd w:id="57"/>
      <w:r>
        <w:t>Fig. 2</w:t>
      </w:r>
    </w:p>
    <w:p w14:paraId="05369E06" w14:textId="77777777" w:rsidR="00AD01A5" w:rsidRDefault="00AD01A5">
      <w:pPr>
        <w:pStyle w:val="FirstParagraph"/>
      </w:pPr>
    </w:p>
    <w:p w14:paraId="1B5905F4" w14:textId="77777777" w:rsidR="00AD01A5" w:rsidRDefault="00F4458F">
      <w:pPr>
        <w:pStyle w:val="BodyText"/>
      </w:pPr>
      <w:r>
        <w:rPr>
          <w:noProof/>
        </w:rPr>
        <w:lastRenderedPageBreak/>
        <w:drawing>
          <wp:inline distT="0" distB="0" distL="0" distR="0" wp14:anchorId="4EAB440C" wp14:editId="1B5E64D7">
            <wp:extent cx="5334000" cy="49228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ab_quadmap_sppbars.png"/>
                    <pic:cNvPicPr>
                      <a:picLocks noChangeAspect="1" noChangeArrowheads="1"/>
                    </pic:cNvPicPr>
                  </pic:nvPicPr>
                  <pic:blipFill>
                    <a:blip r:embed="rId14"/>
                    <a:stretch>
                      <a:fillRect/>
                    </a:stretch>
                  </pic:blipFill>
                  <pic:spPr bwMode="auto">
                    <a:xfrm>
                      <a:off x="0" y="0"/>
                      <a:ext cx="5334000" cy="4922881"/>
                    </a:xfrm>
                    <a:prstGeom prst="rect">
                      <a:avLst/>
                    </a:prstGeom>
                    <a:noFill/>
                    <a:ln w="9525">
                      <a:noFill/>
                      <a:headEnd/>
                      <a:tailEnd/>
                    </a:ln>
                  </pic:spPr>
                </pic:pic>
              </a:graphicData>
            </a:graphic>
          </wp:inline>
        </w:drawing>
      </w:r>
    </w:p>
    <w:p w14:paraId="41462256" w14:textId="00644943" w:rsidR="00AD01A5" w:rsidRDefault="00F4458F">
      <w:pPr>
        <w:pStyle w:val="BlockText"/>
      </w:pPr>
      <w:r>
        <w:rPr>
          <w:b/>
        </w:rPr>
        <w:t>Fig. 2.</w:t>
      </w:r>
      <w:r>
        <w:t xml:space="preserve"> </w:t>
      </w:r>
      <w:commentRangeStart w:id="58"/>
      <w:r>
        <w:t>(A)</w:t>
      </w:r>
      <w:commentRangeEnd w:id="58"/>
      <w:r w:rsidR="00FB0041">
        <w:rPr>
          <w:rStyle w:val="CommentReference"/>
          <w:rFonts w:asciiTheme="minorHAnsi" w:eastAsiaTheme="minorHAnsi" w:hAnsiTheme="minorHAnsi" w:cstheme="minorBidi"/>
          <w:bCs w:val="0"/>
        </w:rPr>
        <w:commentReference w:id="58"/>
      </w:r>
      <w:r>
        <w:t xml:space="preserve"> Distribution alignment (overlap of smaller range within larger) versus extent ratio (the ratio of smaller range area to the larger range area) for 2,279 species included in both IUCN and AquaMaps datasets. The upper right quadrant (quadrant 1</w:t>
      </w:r>
      <w:ins w:id="59" w:author="Courtney Scarborough" w:date="2016-03-30T15:13:00Z">
        <w:r w:rsidR="00FB0041">
          <w:t>, well-matched</w:t>
        </w:r>
      </w:ins>
      <w:r>
        <w:t>) comprises species whose maps largely agree (better than median value) in both spatial distribution and the extent of described ranges (n = 466; 20.1 %). The upper left quadrant (quadrant 2</w:t>
      </w:r>
      <w:ins w:id="60" w:author="Courtney Scarborough" w:date="2016-03-30T15:13:00Z">
        <w:r w:rsidR="00FB0041">
          <w:t xml:space="preserve">, </w:t>
        </w:r>
        <w:proofErr w:type="spellStart"/>
        <w:r w:rsidR="00FB0041">
          <w:t>dist</w:t>
        </w:r>
        <w:proofErr w:type="spellEnd"/>
        <w:r w:rsidR="00FB0041">
          <w:t>-matched</w:t>
        </w:r>
      </w:ins>
      <w:r>
        <w:t>) comprises species whose maps agree well in distribution, but disagree in extent (n = 687; 29.7 %). The lower right quadrant (quadrant 3</w:t>
      </w:r>
      <w:ins w:id="61" w:author="Courtney Scarborough" w:date="2016-03-30T15:13:00Z">
        <w:r w:rsidR="00FB0041">
          <w:t>, area-matched</w:t>
        </w:r>
      </w:ins>
      <w:r>
        <w:t>) includes species for which the paired maps generally agree in range extent, but disagree on where those ranges occur (n = 691; 29.9 %). The lower left quadrant (quadrant 4</w:t>
      </w:r>
      <w:ins w:id="62" w:author="Courtney Scarborough" w:date="2016-03-30T15:13:00Z">
        <w:r w:rsidR="00FB0041">
          <w:t>, poorly matched</w:t>
        </w:r>
      </w:ins>
      <w:r>
        <w:t>) indicates species for which the map pairs agree poorly in both area and distribution (n = 470; 20.3 %).</w:t>
      </w:r>
      <w:r>
        <w:br/>
        <w:t xml:space="preserve">(B) Alignment quadrant breakdown of </w:t>
      </w:r>
      <w:commentRangeStart w:id="63"/>
      <w:del w:id="64" w:author="Courtney Scarborough" w:date="2016-03-30T15:15:00Z">
        <w:r w:rsidDel="00FB0041">
          <w:delText xml:space="preserve">paired-map </w:delText>
        </w:r>
        <w:commentRangeEnd w:id="63"/>
        <w:r w:rsidR="00FB0041" w:rsidDel="00FB0041">
          <w:rPr>
            <w:rStyle w:val="CommentReference"/>
            <w:rFonts w:asciiTheme="minorHAnsi" w:eastAsiaTheme="minorHAnsi" w:hAnsiTheme="minorHAnsi" w:cstheme="minorBidi"/>
            <w:bCs w:val="0"/>
          </w:rPr>
          <w:commentReference w:id="63"/>
        </w:r>
      </w:del>
      <w:r>
        <w:t>species</w:t>
      </w:r>
      <w:ins w:id="65" w:author="Courtney Scarborough" w:date="2016-03-30T15:15:00Z">
        <w:r w:rsidR="00FB0041">
          <w:t xml:space="preserve"> included in both datasets</w:t>
        </w:r>
      </w:ins>
      <w:r>
        <w:t xml:space="preserve"> by taxonomic group.</w:t>
      </w:r>
    </w:p>
    <w:p w14:paraId="3AA01CBD" w14:textId="77777777" w:rsidR="00AD01A5" w:rsidRDefault="00F4458F">
      <w:pPr>
        <w:pStyle w:val="Heading3"/>
      </w:pPr>
      <w:bookmarkStart w:id="66" w:name="figure-3"/>
      <w:bookmarkEnd w:id="66"/>
      <w:r>
        <w:t>Figure 3</w:t>
      </w:r>
    </w:p>
    <w:p w14:paraId="2B7B5893" w14:textId="77777777" w:rsidR="00AD01A5" w:rsidRDefault="00AD01A5">
      <w:pPr>
        <w:pStyle w:val="FirstParagraph"/>
      </w:pPr>
    </w:p>
    <w:p w14:paraId="3601D80B" w14:textId="77777777" w:rsidR="00AD01A5" w:rsidRDefault="00F4458F">
      <w:pPr>
        <w:pStyle w:val="BodyText"/>
      </w:pPr>
      <w:r>
        <w:rPr>
          <w:noProof/>
        </w:rPr>
        <w:lastRenderedPageBreak/>
        <w:drawing>
          <wp:inline distT="0" distB="0" distL="0" distR="0" wp14:anchorId="0F4F55D7" wp14:editId="719CC263">
            <wp:extent cx="3136900" cy="1612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3_boxplot_abs_diff.png"/>
                    <pic:cNvPicPr>
                      <a:picLocks noChangeAspect="1" noChangeArrowheads="1"/>
                    </pic:cNvPicPr>
                  </pic:nvPicPr>
                  <pic:blipFill>
                    <a:blip r:embed="rId15"/>
                    <a:stretch>
                      <a:fillRect/>
                    </a:stretch>
                  </pic:blipFill>
                  <pic:spPr bwMode="auto">
                    <a:xfrm>
                      <a:off x="0" y="0"/>
                      <a:ext cx="3136900" cy="1612900"/>
                    </a:xfrm>
                    <a:prstGeom prst="rect">
                      <a:avLst/>
                    </a:prstGeom>
                    <a:noFill/>
                    <a:ln w="9525">
                      <a:noFill/>
                      <a:headEnd/>
                      <a:tailEnd/>
                    </a:ln>
                  </pic:spPr>
                </pic:pic>
              </a:graphicData>
            </a:graphic>
          </wp:inline>
        </w:drawing>
      </w:r>
    </w:p>
    <w:p w14:paraId="7FC9F343" w14:textId="3448A30D" w:rsidR="00AD01A5" w:rsidRDefault="00F4458F">
      <w:pPr>
        <w:pStyle w:val="BlockText"/>
      </w:pPr>
      <w:commentRangeStart w:id="67"/>
      <w:r>
        <w:rPr>
          <w:b/>
        </w:rPr>
        <w:t>Fig. 3.</w:t>
      </w:r>
      <w:r>
        <w:t xml:space="preserve"> </w:t>
      </w:r>
      <w:commentRangeEnd w:id="67"/>
      <w:r w:rsidR="001A231D">
        <w:rPr>
          <w:rStyle w:val="CommentReference"/>
          <w:rFonts w:asciiTheme="minorHAnsi" w:eastAsiaTheme="minorHAnsi" w:hAnsiTheme="minorHAnsi" w:cstheme="minorBidi"/>
          <w:bCs w:val="0"/>
        </w:rPr>
        <w:commentReference w:id="67"/>
      </w:r>
      <w:r>
        <w:t xml:space="preserve">Change in status score for the Species Subgoal within the global Ocean Health Index </w:t>
      </w:r>
      <w:proofErr w:type="gramStart"/>
      <w:r>
        <w:t>under</w:t>
      </w:r>
      <w:proofErr w:type="gramEnd"/>
      <w:r>
        <w:t xml:space="preserve"> three different scenarios. </w:t>
      </w:r>
      <w:commentRangeStart w:id="68"/>
      <w:r>
        <w:t>Scenario 1</w:t>
      </w:r>
      <w:commentRangeEnd w:id="68"/>
      <w:r w:rsidR="001A231D">
        <w:rPr>
          <w:rStyle w:val="CommentReference"/>
          <w:rFonts w:asciiTheme="minorHAnsi" w:eastAsiaTheme="minorHAnsi" w:hAnsiTheme="minorHAnsi" w:cstheme="minorBidi"/>
          <w:bCs w:val="0"/>
        </w:rPr>
        <w:commentReference w:id="68"/>
      </w:r>
      <w:r>
        <w:t xml:space="preserve"> shows the effect of reducing the probability threshold to 0% for AquaMaps presence to more accurately track the definition of IUCN “limits of distribution."</w:t>
      </w:r>
      <w:r>
        <w:br/>
        <w:t>Scenario 2 shows the effect of prioritizing AquaMaps data over IUCN, while maintaining the 40% presence threshold. In general, AquaMaps ranges are smaller than IUCN ranges, so most overlapping species will see a decrease in represented range.</w:t>
      </w:r>
      <w:r>
        <w:br/>
        <w:t xml:space="preserve">Scenario 3 shows the effect of prioritizing AquaMaps data over IUCN, and simultaneously eliminating the presence threshold. The zero </w:t>
      </w:r>
      <w:proofErr w:type="gramStart"/>
      <w:r>
        <w:t>threshold</w:t>
      </w:r>
      <w:proofErr w:type="gramEnd"/>
      <w:r>
        <w:t xml:space="preserve"> in </w:t>
      </w:r>
      <w:del w:id="69" w:author="Courtney Scarborough" w:date="2016-03-30T15:20:00Z">
        <w:r w:rsidDel="004418CB">
          <w:delText xml:space="preserve">scenario </w:delText>
        </w:r>
      </w:del>
      <w:ins w:id="70" w:author="Courtney Scarborough" w:date="2016-03-30T15:20:00Z">
        <w:r w:rsidR="004418CB">
          <w:t>S</w:t>
        </w:r>
        <w:r w:rsidR="004418CB">
          <w:t xml:space="preserve">cenario </w:t>
        </w:r>
      </w:ins>
      <w:r>
        <w:t>3 drives a decrease in scores relative to scenario 2.</w:t>
      </w:r>
    </w:p>
    <w:p w14:paraId="0186464F" w14:textId="77777777" w:rsidR="00AD01A5" w:rsidRDefault="00F4458F">
      <w:pPr>
        <w:pStyle w:val="Heading3"/>
      </w:pPr>
      <w:bookmarkStart w:id="71" w:name="figure-4"/>
      <w:bookmarkEnd w:id="71"/>
      <w:r>
        <w:t>Figure 4</w:t>
      </w:r>
    </w:p>
    <w:p w14:paraId="1743E6A5" w14:textId="77777777" w:rsidR="00AD01A5" w:rsidRDefault="00AD01A5">
      <w:pPr>
        <w:pStyle w:val="FirstParagraph"/>
      </w:pPr>
    </w:p>
    <w:p w14:paraId="22F40649" w14:textId="77777777" w:rsidR="00AD01A5" w:rsidRDefault="00F4458F">
      <w:pPr>
        <w:pStyle w:val="BodyText"/>
      </w:pPr>
      <w:r>
        <w:rPr>
          <w:noProof/>
        </w:rPr>
        <w:drawing>
          <wp:inline distT="0" distB="0" distL="0" distR="0" wp14:anchorId="25DA5364" wp14:editId="43BDEDE2">
            <wp:extent cx="4114800" cy="1803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4_barchart_mpa_gap.png"/>
                    <pic:cNvPicPr>
                      <a:picLocks noChangeAspect="1" noChangeArrowheads="1"/>
                    </pic:cNvPicPr>
                  </pic:nvPicPr>
                  <pic:blipFill>
                    <a:blip r:embed="rId16"/>
                    <a:stretch>
                      <a:fillRect/>
                    </a:stretch>
                  </pic:blipFill>
                  <pic:spPr bwMode="auto">
                    <a:xfrm>
                      <a:off x="0" y="0"/>
                      <a:ext cx="4114800" cy="1803400"/>
                    </a:xfrm>
                    <a:prstGeom prst="rect">
                      <a:avLst/>
                    </a:prstGeom>
                    <a:noFill/>
                    <a:ln w="9525">
                      <a:noFill/>
                      <a:headEnd/>
                      <a:tailEnd/>
                    </a:ln>
                  </pic:spPr>
                </pic:pic>
              </a:graphicData>
            </a:graphic>
          </wp:inline>
        </w:drawing>
      </w:r>
    </w:p>
    <w:p w14:paraId="06A1E24C" w14:textId="77777777" w:rsidR="00AD01A5" w:rsidRDefault="00F4458F">
      <w:pPr>
        <w:pStyle w:val="BlockText"/>
      </w:pPr>
      <w:r>
        <w:rPr>
          <w:b/>
        </w:rPr>
        <w:t>Fig. 4.</w:t>
      </w:r>
      <w:r>
        <w:t xml:space="preserve"> Percent of species range covered by MPAs based upon methods in Klein et al. (2015). </w:t>
      </w:r>
      <w:commentRangeStart w:id="72"/>
      <w:r>
        <w:t xml:space="preserve">Scenario 1 </w:t>
      </w:r>
      <w:commentRangeEnd w:id="72"/>
      <w:r w:rsidR="004418CB">
        <w:rPr>
          <w:rStyle w:val="CommentReference"/>
          <w:rFonts w:asciiTheme="minorHAnsi" w:eastAsiaTheme="minorHAnsi" w:hAnsiTheme="minorHAnsi" w:cstheme="minorBidi"/>
          <w:bCs w:val="0"/>
        </w:rPr>
        <w:commentReference w:id="72"/>
      </w:r>
      <w:r>
        <w:t>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p w14:paraId="0B73292F" w14:textId="77777777" w:rsidR="00AD01A5" w:rsidRDefault="00C132CB">
      <w:r>
        <w:pict w14:anchorId="685BC6AC">
          <v:rect id="_x0000_i1029" style="width:0;height:1.5pt" o:hralign="center" o:hrstd="t" o:hr="t"/>
        </w:pict>
      </w:r>
    </w:p>
    <w:p w14:paraId="5BFFA84E" w14:textId="77777777" w:rsidR="00AD01A5" w:rsidRDefault="00F4458F">
      <w:pPr>
        <w:pStyle w:val="Heading1"/>
      </w:pPr>
      <w:bookmarkStart w:id="73" w:name="acknowledgments"/>
      <w:bookmarkEnd w:id="73"/>
      <w:r>
        <w:lastRenderedPageBreak/>
        <w:t>Acknowledgments</w:t>
      </w:r>
    </w:p>
    <w:p w14:paraId="79E8B1AE" w14:textId="77777777" w:rsidR="00AD01A5" w:rsidRDefault="00F4458F">
      <w:pPr>
        <w:pStyle w:val="Heading1"/>
      </w:pPr>
      <w:bookmarkStart w:id="74" w:name="references"/>
      <w:bookmarkEnd w:id="74"/>
      <w:r>
        <w:t>References</w:t>
      </w:r>
    </w:p>
    <w:p w14:paraId="6EF55399" w14:textId="77777777" w:rsidR="00AD01A5" w:rsidRDefault="00F4458F">
      <w:pPr>
        <w:pStyle w:val="FirstParagraph"/>
      </w:pPr>
      <w:r>
        <w:t xml:space="preserve">Kaschner K et al. (2015) AquaMaps: Predicted range maps for aquatic species. World wide web electronic publication, www.aquamaps.org, Version 08/2015. </w:t>
      </w:r>
    </w:p>
    <w:p w14:paraId="54950A4B" w14:textId="77777777" w:rsidR="00AD01A5" w:rsidRDefault="00F4458F">
      <w:pPr>
        <w:pStyle w:val="BodyText"/>
      </w:pPr>
      <w:r>
        <w:t xml:space="preserve">IUCN (2015). The IUCN Red List of Threatened Species. Version 2015-4. </w:t>
      </w:r>
      <w:hyperlink r:id="rId17">
        <w:r>
          <w:rPr>
            <w:rStyle w:val="Hyperlink"/>
          </w:rPr>
          <w:t>http://www.iucnredlist.org</w:t>
        </w:r>
      </w:hyperlink>
      <w:r>
        <w:t xml:space="preserve">. Downloaded on 21 December 2015. </w:t>
      </w:r>
    </w:p>
    <w:p w14:paraId="74B8C6DE" w14:textId="77777777" w:rsidR="00AD01A5" w:rsidRDefault="00F4458F">
      <w:pPr>
        <w:pStyle w:val="BodyText"/>
      </w:pPr>
      <w:r>
        <w:t xml:space="preserve">Halpern BS et al. (2012). An index to assess the health and benefits of the global ocean. Nature, 488(7413), 615-620. </w:t>
      </w:r>
    </w:p>
    <w:p w14:paraId="6FB23ADE" w14:textId="77777777" w:rsidR="00AD01A5" w:rsidRDefault="00F4458F">
      <w:pPr>
        <w:pStyle w:val="BodyText"/>
      </w:pPr>
      <w:r>
        <w:t xml:space="preserve">Halpern BS et al. (2015). Patterns and emerging trends in global ocean health. PloS one, 10(3), e0117863. </w:t>
      </w:r>
    </w:p>
    <w:p w14:paraId="2389392E" w14:textId="77777777" w:rsidR="00AD01A5" w:rsidRDefault="00F4458F">
      <w:pPr>
        <w:pStyle w:val="BodyText"/>
      </w:pPr>
      <w:r>
        <w:t xml:space="preserve">Klein CJ et al. (2015). Shortfalls in the global protected area network at representing marine biodiversity. Scientific Reports 5: 17539. </w:t>
      </w:r>
    </w:p>
    <w:p w14:paraId="62636E27" w14:textId="77777777" w:rsidR="00AD01A5" w:rsidRDefault="00F4458F">
      <w:pPr>
        <w:pStyle w:val="BodyText"/>
      </w:pPr>
      <w:r>
        <w:t xml:space="preserve">Selig ER et al. (2013). Assessing global marine biodiversity status within a coupled socio-ecological perspective. PloS one, 8(4), e60284. </w:t>
      </w:r>
    </w:p>
    <w:p w14:paraId="1B85C335" w14:textId="77777777" w:rsidR="00AD01A5" w:rsidRDefault="00F4458F">
      <w:pPr>
        <w:pStyle w:val="BodyText"/>
      </w:pPr>
      <w:r>
        <w:t xml:space="preserve">Coll M et al. (2010). The biodiversity of the Mediterranean Sea: estimates, patterns, and threats. PLoS ONE 5(8): e11842. </w:t>
      </w:r>
    </w:p>
    <w:p w14:paraId="759E9773" w14:textId="77777777" w:rsidR="00AD01A5" w:rsidRDefault="00F4458F">
      <w:pPr>
        <w:pStyle w:val="BodyText"/>
      </w:pPr>
      <w:r>
        <w:t xml:space="preserve">*Martin CS et al. (2014). Manual of marine and coastal datasets of biodiversity importance. May 2014 release. Cambridge (UK): UNEP World Conservation Monitoring Centre. 28 pp. </w:t>
      </w:r>
    </w:p>
    <w:p w14:paraId="602516C1" w14:textId="77777777" w:rsidR="00AD01A5" w:rsidRDefault="00F4458F">
      <w:pPr>
        <w:pStyle w:val="BodyText"/>
      </w:pPr>
      <w:r>
        <w:t xml:space="preserve">Pimm SL et al. (2014). The biodiversity of species and their rates of extinction, distribution, and protection. Science, 344(6187), 1246752. </w:t>
      </w:r>
    </w:p>
    <w:p w14:paraId="09E6CD3F" w14:textId="77777777" w:rsidR="00AD01A5" w:rsidRDefault="00F4458F">
      <w:pPr>
        <w:pStyle w:val="BodyText"/>
      </w:pPr>
      <w:r>
        <w:t xml:space="preserve">Kaschner K, Tittensor DP, Ready J, Gerrodette T, Worm B (2011). Current and Future Patterns of Global Marine Mammal Biodiversity. PLoS ONE 6(5): e19653. </w:t>
      </w:r>
    </w:p>
    <w:p w14:paraId="765CA946" w14:textId="77777777" w:rsidR="00AD01A5" w:rsidRDefault="00F4458F">
      <w:pPr>
        <w:pStyle w:val="BodyText"/>
      </w:pPr>
      <w:r>
        <w:t xml:space="preserve">Molinos JG et al. (2015). Climate velocity and the future global redistribution of marine biodiversity. Nature Climate Change. </w:t>
      </w:r>
    </w:p>
    <w:p w14:paraId="5BD6D5E5" w14:textId="77777777" w:rsidR="00AD01A5" w:rsidRDefault="00F4458F">
      <w:pPr>
        <w:pStyle w:val="BodyText"/>
      </w:pPr>
      <w:r>
        <w:t xml:space="preserve">Rondinini C, Wilson KA, Boitani L, Grantham H, &amp; Possingham HP (2006). Tradeoffs of different types of species occurrence data for use in systematic conservation planning. Ecology letters, 9(10), 1136-1145. </w:t>
      </w:r>
    </w:p>
    <w:p w14:paraId="5BD88895" w14:textId="77777777" w:rsidR="00AD01A5" w:rsidRDefault="00F4458F">
      <w:pPr>
        <w:pStyle w:val="BodyText"/>
      </w:pPr>
      <w:r>
        <w:t xml:space="preserve">Jetz W, Sekercioglu CH, and Watson JE (2008). Ecological correlates and conservation implications of overestimating species geographic ranges. Conservation Biology, 22(1), 110-119. </w:t>
      </w:r>
    </w:p>
    <w:p w14:paraId="1CFCA688" w14:textId="77777777" w:rsidR="00AD01A5" w:rsidRDefault="00F4458F">
      <w:pPr>
        <w:pStyle w:val="BodyText"/>
      </w:pPr>
      <w:r>
        <w:t xml:space="preserve">Kaschner K, Watson R, Trites AW, Pauly D (2006). Mapping world-wide distributions of marine mammal species using a relative environmental suitability (RES) model. Marine Ecology Progress Series 316: 285–310. </w:t>
      </w:r>
    </w:p>
    <w:p w14:paraId="238D6030" w14:textId="77777777" w:rsidR="00AD01A5" w:rsidRDefault="00F4458F">
      <w:pPr>
        <w:pStyle w:val="BodyText"/>
      </w:pPr>
      <w:r>
        <w:lastRenderedPageBreak/>
        <w:t xml:space="preserve">Ready J et al. (2010). Predicting the distributions of marine organisms at the global scale. Ecological Modelling 221(3): 467-478. </w:t>
      </w:r>
    </w:p>
    <w:p w14:paraId="01AFCE6F" w14:textId="77777777" w:rsidR="00AD01A5" w:rsidRDefault="00F4458F">
      <w:pPr>
        <w:pStyle w:val="BodyText"/>
      </w:pPr>
      <w:r>
        <w:t>Spalding MD et al. (2007). Marine ecoregions of the world: a bioregionalization of coastal and shelf areas. BioScience, 57(7), 573-583.</w:t>
      </w:r>
    </w:p>
    <w:p w14:paraId="508F2641" w14:textId="77777777" w:rsidR="00AD01A5" w:rsidRDefault="00F4458F">
      <w:pPr>
        <w:pStyle w:val="BodyText"/>
      </w:pPr>
      <w:r>
        <w:t xml:space="preserve">QGIS Development Team (2015). QGIS Geographic Information System. Open Source Geospatial Foundation Project. </w:t>
      </w:r>
      <w:hyperlink r:id="rId18">
        <w:r>
          <w:rPr>
            <w:rStyle w:val="Hyperlink"/>
          </w:rPr>
          <w:t>http://qgis.osgeo.org</w:t>
        </w:r>
      </w:hyperlink>
    </w:p>
    <w:p w14:paraId="1EBB72B8" w14:textId="77777777" w:rsidR="00AD01A5" w:rsidRDefault="00F4458F">
      <w:pPr>
        <w:pStyle w:val="BodyText"/>
      </w:pPr>
      <w:r>
        <w:t>IUCN and UNEP-WCMC (2014). The World Database on Protected Areas (WDPA) [On-line]. Cambridge, UK: UNEP- WCMC. Available at: www.protectedplanet.net [Accessed December 1, 2014].</w:t>
      </w:r>
    </w:p>
    <w:p w14:paraId="182CC4ED" w14:textId="77777777" w:rsidR="00AD01A5" w:rsidRDefault="00F4458F">
      <w:pPr>
        <w:pStyle w:val="BodyText"/>
      </w:pPr>
      <w:r>
        <w:t xml:space="preserve">R Core Team (2015). R: A language and environment for statistical computing. R Foundation for Statistical Computing, Vienna, Austria. URL </w:t>
      </w:r>
      <w:hyperlink r:id="rId19">
        <w:r>
          <w:rPr>
            <w:rStyle w:val="Hyperlink"/>
          </w:rPr>
          <w:t>https://www.R-project.org/</w:t>
        </w:r>
      </w:hyperlink>
      <w:r>
        <w:t>.</w:t>
      </w:r>
    </w:p>
    <w:p w14:paraId="088B87E6" w14:textId="77777777" w:rsidR="00AD01A5" w:rsidRDefault="00C132CB">
      <w:r>
        <w:pict w14:anchorId="23E1B0F1">
          <v:rect id="_x0000_i1030" style="width:0;height:1.5pt" o:hralign="center" o:hrstd="t" o:hr="t"/>
        </w:pict>
      </w:r>
    </w:p>
    <w:p w14:paraId="6BE94730" w14:textId="77777777" w:rsidR="00AD01A5" w:rsidRDefault="00F4458F">
      <w:pPr>
        <w:pStyle w:val="Heading1"/>
      </w:pPr>
      <w:bookmarkStart w:id="75" w:name="supplemental-information"/>
      <w:bookmarkEnd w:id="75"/>
      <w:r>
        <w:t>Supplemental Information</w:t>
      </w:r>
    </w:p>
    <w:p w14:paraId="6F5CE4F6" w14:textId="77777777" w:rsidR="00AD01A5" w:rsidRDefault="00F4458F">
      <w:pPr>
        <w:pStyle w:val="Heading2"/>
      </w:pPr>
      <w:bookmarkStart w:id="76" w:name="s1-sample-maps-from-each-quadrant"/>
      <w:bookmarkEnd w:id="76"/>
      <w:r>
        <w:t>S1: sample maps from each quadrant</w:t>
      </w:r>
    </w:p>
    <w:p w14:paraId="59C89A31" w14:textId="77777777" w:rsidR="00AD01A5" w:rsidRDefault="00F4458F">
      <w:pPr>
        <w:pStyle w:val="FirstParagraph"/>
      </w:pPr>
      <w:r>
        <w:rPr>
          <w:noProof/>
        </w:rPr>
        <w:drawing>
          <wp:inline distT="0" distB="0" distL="0" distR="0" wp14:anchorId="244DDC14" wp14:editId="5A00AC87">
            <wp:extent cx="5334000" cy="299378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i_four_maps.png"/>
                    <pic:cNvPicPr>
                      <a:picLocks noChangeAspect="1" noChangeArrowheads="1"/>
                    </pic:cNvPicPr>
                  </pic:nvPicPr>
                  <pic:blipFill>
                    <a:blip r:embed="rId20"/>
                    <a:stretch>
                      <a:fillRect/>
                    </a:stretch>
                  </pic:blipFill>
                  <pic:spPr bwMode="auto">
                    <a:xfrm>
                      <a:off x="0" y="0"/>
                      <a:ext cx="5334000" cy="2993787"/>
                    </a:xfrm>
                    <a:prstGeom prst="rect">
                      <a:avLst/>
                    </a:prstGeom>
                    <a:noFill/>
                    <a:ln w="9525">
                      <a:noFill/>
                      <a:headEnd/>
                      <a:tailEnd/>
                    </a:ln>
                  </pic:spPr>
                </pic:pic>
              </a:graphicData>
            </a:graphic>
          </wp:inline>
        </w:drawing>
      </w:r>
    </w:p>
    <w:p w14:paraId="7FD02822" w14:textId="77777777" w:rsidR="00AD01A5" w:rsidRDefault="00F4458F">
      <w:pPr>
        <w:pStyle w:val="BlockText"/>
      </w:pPr>
      <w:r>
        <w:rPr>
          <w:b/>
        </w:rPr>
        <w:t>Fig. S1.</w:t>
      </w:r>
      <w:r>
        <w:t xml:space="preserve"> Representative species maps to illustrate each quadrant from Fig. 2A. Note that A-D are arranged to match quadrants in Fig. 2A. (A: well-matched) Kajikia albida (B: distribution-matched) Conus episcopatus (C: area-matched) Conus magnificus (D: poorly-matched) Acanthurus nigroris</w:t>
      </w:r>
    </w:p>
    <w:p w14:paraId="6FA0947D" w14:textId="77777777" w:rsidR="00AD01A5" w:rsidRDefault="00F4458F">
      <w:pPr>
        <w:pStyle w:val="Heading2"/>
      </w:pPr>
      <w:bookmarkStart w:id="77" w:name="s2-risk-by-quadrant"/>
      <w:bookmarkEnd w:id="77"/>
      <w:r>
        <w:t>S2: Risk by quadrant</w:t>
      </w:r>
    </w:p>
    <w:p w14:paraId="7E6D6E3A" w14:textId="77777777" w:rsidR="00AD01A5" w:rsidRDefault="00AD01A5">
      <w:pPr>
        <w:pStyle w:val="FirstParagraph"/>
      </w:pPr>
    </w:p>
    <w:p w14:paraId="472A99C9" w14:textId="77777777" w:rsidR="00AD01A5" w:rsidRDefault="00F4458F">
      <w:pPr>
        <w:pStyle w:val="BodyText"/>
      </w:pPr>
      <w:r>
        <w:rPr>
          <w:noProof/>
        </w:rPr>
        <w:lastRenderedPageBreak/>
        <w:drawing>
          <wp:inline distT="0" distB="0" distL="0" distR="0" wp14:anchorId="66E798E6" wp14:editId="5DE191EF">
            <wp:extent cx="5334000" cy="133877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i_barchart_spp_risk_quads.png"/>
                    <pic:cNvPicPr>
                      <a:picLocks noChangeAspect="1" noChangeArrowheads="1"/>
                    </pic:cNvPicPr>
                  </pic:nvPicPr>
                  <pic:blipFill>
                    <a:blip r:embed="rId21"/>
                    <a:stretch>
                      <a:fillRect/>
                    </a:stretch>
                  </pic:blipFill>
                  <pic:spPr bwMode="auto">
                    <a:xfrm>
                      <a:off x="0" y="0"/>
                      <a:ext cx="5334000" cy="1338771"/>
                    </a:xfrm>
                    <a:prstGeom prst="rect">
                      <a:avLst/>
                    </a:prstGeom>
                    <a:noFill/>
                    <a:ln w="9525">
                      <a:noFill/>
                      <a:headEnd/>
                      <a:tailEnd/>
                    </a:ln>
                  </pic:spPr>
                </pic:pic>
              </a:graphicData>
            </a:graphic>
          </wp:inline>
        </w:drawing>
      </w:r>
    </w:p>
    <w:p w14:paraId="485A9174" w14:textId="28C0F159" w:rsidR="00AD01A5" w:rsidRDefault="00F4458F">
      <w:pPr>
        <w:pStyle w:val="BlockText"/>
      </w:pPr>
      <w:commentRangeStart w:id="78"/>
      <w:r>
        <w:rPr>
          <w:b/>
        </w:rPr>
        <w:t>Fig. S2.</w:t>
      </w:r>
      <w:r>
        <w:t xml:space="preserve"> </w:t>
      </w:r>
      <w:commentRangeEnd w:id="78"/>
      <w:r w:rsidR="004418CB">
        <w:rPr>
          <w:rStyle w:val="CommentReference"/>
          <w:rFonts w:asciiTheme="minorHAnsi" w:eastAsiaTheme="minorHAnsi" w:hAnsiTheme="minorHAnsi" w:cstheme="minorBidi"/>
          <w:bCs w:val="0"/>
        </w:rPr>
        <w:commentReference w:id="78"/>
      </w:r>
      <w:proofErr w:type="gramStart"/>
      <w:r>
        <w:t>Breaking down the quadrants by IUCN extinction risk categories (Fig.</w:t>
      </w:r>
      <w:proofErr w:type="gramEnd"/>
      <w:r>
        <w:t xml:space="preserve"> S2), we found little support for our hypothesis that maps for species with higher extinction risk tend to be better aligned between the two datasets, perhaps correlated to increased expert scrutiny. </w:t>
      </w:r>
      <w:del w:id="79" w:author="Courtney Scarborough" w:date="2016-03-30T15:33:00Z">
        <w:r w:rsidDel="004418CB">
          <w:delText xml:space="preserve">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 </w:delText>
        </w:r>
        <w:r w:rsidDel="004418CB">
          <w:rPr>
            <w:i/>
          </w:rPr>
          <w:delText>does this argument bear up to closer scrutiny? CR isn't dominated by Q1 any more</w:delText>
        </w:r>
      </w:del>
    </w:p>
    <w:p w14:paraId="558AFC63" w14:textId="77777777" w:rsidR="00AD01A5" w:rsidRDefault="00F4458F">
      <w:pPr>
        <w:pStyle w:val="Heading3"/>
      </w:pPr>
      <w:bookmarkStart w:id="80" w:name="s3-coral-depth-map"/>
      <w:bookmarkEnd w:id="80"/>
      <w:r>
        <w:t>S3: Coral depth map</w:t>
      </w:r>
    </w:p>
    <w:p w14:paraId="5001355C" w14:textId="77777777" w:rsidR="00AD01A5" w:rsidRDefault="00AD01A5">
      <w:pPr>
        <w:pStyle w:val="FirstParagraph"/>
      </w:pPr>
    </w:p>
    <w:p w14:paraId="5968EAA1" w14:textId="77777777" w:rsidR="00AD01A5" w:rsidRDefault="00F4458F">
      <w:pPr>
        <w:pStyle w:val="BodyText"/>
      </w:pPr>
      <w:r>
        <w:rPr>
          <w:noProof/>
        </w:rPr>
        <w:drawing>
          <wp:inline distT="0" distB="0" distL="0" distR="0" wp14:anchorId="31A86A9F" wp14:editId="250F25B6">
            <wp:extent cx="41021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si_coralmap.png"/>
                    <pic:cNvPicPr>
                      <a:picLocks noChangeAspect="1" noChangeArrowheads="1"/>
                    </pic:cNvPicPr>
                  </pic:nvPicPr>
                  <pic:blipFill>
                    <a:blip r:embed="rId22"/>
                    <a:stretch>
                      <a:fillRect/>
                    </a:stretch>
                  </pic:blipFill>
                  <pic:spPr bwMode="auto">
                    <a:xfrm>
                      <a:off x="0" y="0"/>
                      <a:ext cx="4102100" cy="2667000"/>
                    </a:xfrm>
                    <a:prstGeom prst="rect">
                      <a:avLst/>
                    </a:prstGeom>
                    <a:noFill/>
                    <a:ln w="9525">
                      <a:noFill/>
                      <a:headEnd/>
                      <a:tailEnd/>
                    </a:ln>
                  </pic:spPr>
                </pic:pic>
              </a:graphicData>
            </a:graphic>
          </wp:inline>
        </w:drawing>
      </w:r>
    </w:p>
    <w:p w14:paraId="28FE0505" w14:textId="422A7878" w:rsidR="00AD01A5" w:rsidRDefault="00F4458F">
      <w:pPr>
        <w:pStyle w:val="BlockText"/>
      </w:pPr>
      <w:r>
        <w:rPr>
          <w:b/>
        </w:rPr>
        <w:t>Fig. S3.</w:t>
      </w:r>
      <w:r>
        <w:t xml:space="preserve"> IUCN-defined range of </w:t>
      </w:r>
      <w:r>
        <w:rPr>
          <w:i/>
        </w:rPr>
        <w:t>Oculina varicosa</w:t>
      </w:r>
      <w:r>
        <w:t xml:space="preserve">, a typical photosynthetic coral, plotted against a 200 m bathymetry contour. According to IUCN, </w:t>
      </w:r>
      <w:r>
        <w:rPr>
          <w:i/>
        </w:rPr>
        <w:t>O. varicosa</w:t>
      </w:r>
      <w:r>
        <w:t xml:space="preserve"> can be found to depths of 152 m. </w:t>
      </w:r>
      <w:del w:id="81" w:author="Courtney Scarborough" w:date="2016-03-30T15:36:00Z">
        <w:r w:rsidDel="004418CB">
          <w:delText xml:space="preserve">In waters shallower than 30 m, </w:delText>
        </w:r>
        <w:r w:rsidDel="004418CB">
          <w:rPr>
            <w:i/>
          </w:rPr>
          <w:delText>O. varicosa</w:delText>
        </w:r>
        <w:r w:rsidDel="004418CB">
          <w:delText xml:space="preserve"> is zooxanthellate, while an azooxanthellate form can be found in deeper waters.</w:delText>
        </w:r>
      </w:del>
    </w:p>
    <w:p w14:paraId="34136530" w14:textId="77777777" w:rsidR="00AD01A5" w:rsidRDefault="00F4458F">
      <w:pPr>
        <w:pStyle w:val="Heading3"/>
      </w:pPr>
      <w:bookmarkStart w:id="82" w:name="s4-aquamaps-threshold-examination"/>
      <w:bookmarkEnd w:id="82"/>
      <w:r>
        <w:t>S4: AquaMaps threshold examination</w:t>
      </w:r>
    </w:p>
    <w:p w14:paraId="671DAA24" w14:textId="77777777" w:rsidR="00AD01A5" w:rsidRDefault="00AD01A5">
      <w:pPr>
        <w:pStyle w:val="FirstParagraph"/>
      </w:pPr>
    </w:p>
    <w:p w14:paraId="781520C2" w14:textId="77777777" w:rsidR="00AD01A5" w:rsidRDefault="00F4458F">
      <w:pPr>
        <w:pStyle w:val="BodyText"/>
      </w:pPr>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A higher threshold </w:t>
      </w:r>
      <w:r>
        <w:lastRenderedPageBreak/>
        <w:t>constrains an analysis to cells with near certainty of occurrence, while a low threshold captures larger areas of increasingly marginal suitability.</w:t>
      </w:r>
    </w:p>
    <w:p w14:paraId="5D96B214" w14:textId="77777777" w:rsidR="00AD01A5" w:rsidRDefault="00F4458F">
      <w:pPr>
        <w:pStyle w:val="BodyText"/>
      </w:pPr>
      <w:r>
        <w:t>For our comparisons of global distribution of represented biodiversity and spatial alignment between datasets, we considered "present" to be any cell with a non-zero probability of occurrence, to best approximate the "limits of distribution" as indicated by IUCN maps. To examine the effect of different presence threshold selections on the represented range of a species, we varied the threshold from 0% to 100% and calculated the average species range relative to a zero threshold.</w:t>
      </w:r>
    </w:p>
    <w:p w14:paraId="793A8FFD" w14:textId="77777777" w:rsidR="00AD01A5" w:rsidRDefault="00F4458F">
      <w:pPr>
        <w:numPr>
          <w:ilvl w:val="0"/>
          <w:numId w:val="4"/>
        </w:numPr>
      </w:pPr>
      <w:r>
        <w:rPr>
          <w:noProof/>
        </w:rPr>
        <w:drawing>
          <wp:inline distT="0" distB="0" distL="0" distR="0" wp14:anchorId="512689B0" wp14:editId="4E7D0538">
            <wp:extent cx="4114800" cy="2159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i_am_threshold.png"/>
                    <pic:cNvPicPr>
                      <a:picLocks noChangeAspect="1" noChangeArrowheads="1"/>
                    </pic:cNvPicPr>
                  </pic:nvPicPr>
                  <pic:blipFill>
                    <a:blip r:embed="rId23"/>
                    <a:stretch>
                      <a:fillRect/>
                    </a:stretch>
                  </pic:blipFill>
                  <pic:spPr bwMode="auto">
                    <a:xfrm>
                      <a:off x="0" y="0"/>
                      <a:ext cx="4114800" cy="2159000"/>
                    </a:xfrm>
                    <a:prstGeom prst="rect">
                      <a:avLst/>
                    </a:prstGeom>
                    <a:noFill/>
                    <a:ln w="9525">
                      <a:noFill/>
                      <a:headEnd/>
                      <a:tailEnd/>
                    </a:ln>
                  </pic:spPr>
                </pic:pic>
              </a:graphicData>
            </a:graphic>
          </wp:inline>
        </w:drawing>
      </w:r>
    </w:p>
    <w:p w14:paraId="56B2DE3C" w14:textId="77777777" w:rsidR="00AD01A5" w:rsidRDefault="00F4458F">
      <w:pPr>
        <w:numPr>
          <w:ilvl w:val="0"/>
          <w:numId w:val="4"/>
        </w:numPr>
      </w:pPr>
      <w:r>
        <w:rPr>
          <w:noProof/>
        </w:rPr>
        <w:drawing>
          <wp:inline distT="0" distB="0" distL="0" distR="0" wp14:anchorId="2D3E1ED8" wp14:editId="433214B8">
            <wp:extent cx="4114800" cy="2159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_ribbon_am_threshold.png"/>
                    <pic:cNvPicPr>
                      <a:picLocks noChangeAspect="1" noChangeArrowheads="1"/>
                    </pic:cNvPicPr>
                  </pic:nvPicPr>
                  <pic:blipFill>
                    <a:blip r:embed="rId24"/>
                    <a:stretch>
                      <a:fillRect/>
                    </a:stretch>
                  </pic:blipFill>
                  <pic:spPr bwMode="auto">
                    <a:xfrm>
                      <a:off x="0" y="0"/>
                      <a:ext cx="4114800" cy="2159000"/>
                    </a:xfrm>
                    <a:prstGeom prst="rect">
                      <a:avLst/>
                    </a:prstGeom>
                    <a:noFill/>
                    <a:ln w="9525">
                      <a:noFill/>
                      <a:headEnd/>
                      <a:tailEnd/>
                    </a:ln>
                  </pic:spPr>
                </pic:pic>
              </a:graphicData>
            </a:graphic>
          </wp:inline>
        </w:drawing>
      </w:r>
    </w:p>
    <w:p w14:paraId="2704916B" w14:textId="77777777" w:rsidR="00AD01A5" w:rsidRDefault="00F4458F">
      <w:pPr>
        <w:pStyle w:val="BlockText"/>
      </w:pPr>
      <w:r>
        <w:rPr>
          <w:b/>
        </w:rPr>
        <w:t>Fig. S4.</w:t>
      </w:r>
      <w:r>
        <w:t xml:space="preserve"> AquaMaps distribution map extent remaining after applying a presence threshold. (A) A 40% threshold applied to all species in the AquaMaps dataset shows a mean loss of 28% of total range, with a wide distribution in which some species lose nearly all of their apparent range. (B) Median remaining extent at increments of presence threshold. Dark green ribbon includes 25% to 75% quantiles of remaining species range, while lighter ribbon includes 5% to 95% quantiles. Incrementing the presence threshold from 0.00 to 1.00 for the entire AquaMaps dataset, the shallow downward trend indicates a low but consistent sensitivity of apparent species range to threshold choice, with no surprising tradeoffs that could suggest an "optimal" threshold.</w:t>
      </w:r>
    </w:p>
    <w:sectPr w:rsidR="00AD01A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Courtney Scarborough" w:date="2016-03-30T14:58:00Z" w:initials="CS">
    <w:p w14:paraId="0C10C013" w14:textId="11E20ABB" w:rsidR="009F127B" w:rsidRDefault="009F127B">
      <w:pPr>
        <w:pStyle w:val="CommentText"/>
      </w:pPr>
      <w:r>
        <w:rPr>
          <w:rStyle w:val="CommentReference"/>
        </w:rPr>
        <w:annotationRef/>
      </w:r>
      <w:r>
        <w:t>This is awesome! Really came together, nice job!</w:t>
      </w:r>
    </w:p>
  </w:comment>
  <w:comment w:id="9" w:author="Courtney Scarborough" w:date="2016-03-30T14:58:00Z" w:initials="CS">
    <w:p w14:paraId="24C46358" w14:textId="612A45B2" w:rsidR="009F127B" w:rsidRDefault="009F127B">
      <w:pPr>
        <w:pStyle w:val="CommentText"/>
      </w:pPr>
      <w:r>
        <w:rPr>
          <w:rStyle w:val="CommentReference"/>
        </w:rPr>
        <w:annotationRef/>
      </w:r>
      <w:r>
        <w:t xml:space="preserve">This is great too </w:t>
      </w:r>
      <w:r>
        <w:sym w:font="Wingdings" w:char="F04A"/>
      </w:r>
    </w:p>
  </w:comment>
  <w:comment w:id="15" w:author="Courtney Scarborough" w:date="2016-03-30T14:58:00Z" w:initials="CS">
    <w:p w14:paraId="721413C7" w14:textId="77777777" w:rsidR="009F127B" w:rsidRDefault="009F127B">
      <w:pPr>
        <w:pStyle w:val="CommentText"/>
      </w:pPr>
      <w:r>
        <w:rPr>
          <w:rStyle w:val="CommentReference"/>
        </w:rPr>
        <w:annotationRef/>
      </w:r>
      <w:r>
        <w:t xml:space="preserve">Can you make this a little more specific, like “published species life history? </w:t>
      </w:r>
      <w:proofErr w:type="gramStart"/>
      <w:r>
        <w:t>range</w:t>
      </w:r>
      <w:proofErr w:type="gramEnd"/>
      <w:r>
        <w:t xml:space="preserve">? </w:t>
      </w:r>
      <w:proofErr w:type="gramStart"/>
      <w:r>
        <w:t>databases</w:t>
      </w:r>
      <w:proofErr w:type="gramEnd"/>
      <w:r>
        <w:t xml:space="preserve"> such as </w:t>
      </w:r>
      <w:proofErr w:type="spellStart"/>
      <w:r>
        <w:t>FishBase</w:t>
      </w:r>
      <w:proofErr w:type="spellEnd"/>
      <w:r>
        <w:t>” or something like that? It would just be nice to know what information is used from Fish Base.</w:t>
      </w:r>
    </w:p>
    <w:p w14:paraId="63B2C52E" w14:textId="77777777" w:rsidR="009F127B" w:rsidRDefault="009F127B">
      <w:pPr>
        <w:pStyle w:val="CommentText"/>
      </w:pPr>
    </w:p>
    <w:p w14:paraId="41F79F98" w14:textId="2D32BCC4" w:rsidR="009F127B" w:rsidRDefault="009F127B">
      <w:pPr>
        <w:pStyle w:val="CommentText"/>
      </w:pPr>
      <w:r>
        <w:t xml:space="preserve">Or you could use the Proper Noun version? </w:t>
      </w:r>
      <w:r w:rsidRPr="009F127B">
        <w:t>https://en.wikipedia.org/wiki/Global_Species_Database</w:t>
      </w:r>
    </w:p>
  </w:comment>
  <w:comment w:id="38" w:author="Courtney Scarborough" w:date="2016-03-30T14:58:00Z" w:initials="CS">
    <w:p w14:paraId="18A18F98" w14:textId="0DD1A674" w:rsidR="008A02D8" w:rsidRDefault="008A02D8">
      <w:pPr>
        <w:pStyle w:val="CommentText"/>
      </w:pPr>
      <w:r>
        <w:rPr>
          <w:rStyle w:val="CommentReference"/>
        </w:rPr>
        <w:annotationRef/>
      </w:r>
      <w:r>
        <w:t>Just trying to cut down on redundant terms in this sentence</w:t>
      </w:r>
    </w:p>
  </w:comment>
  <w:comment w:id="51" w:author="Courtney Scarborough" w:date="2016-03-30T15:06:00Z" w:initials="CS">
    <w:p w14:paraId="1CF30954" w14:textId="1544C5B7" w:rsidR="00FB0041" w:rsidRDefault="00FB0041">
      <w:pPr>
        <w:pStyle w:val="CommentText"/>
      </w:pPr>
      <w:r>
        <w:rPr>
          <w:rStyle w:val="CommentReference"/>
        </w:rPr>
        <w:annotationRef/>
      </w:r>
      <w:r>
        <w:t>Rad.</w:t>
      </w:r>
    </w:p>
  </w:comment>
  <w:comment w:id="55" w:author="Courtney Scarborough" w:date="2016-03-30T15:46:00Z" w:initials="CS">
    <w:p w14:paraId="5A826192" w14:textId="438D6D8F" w:rsidR="00C132CB" w:rsidRDefault="00C132CB">
      <w:pPr>
        <w:pStyle w:val="CommentText"/>
      </w:pPr>
      <w:r>
        <w:rPr>
          <w:rStyle w:val="CommentReference"/>
        </w:rPr>
        <w:annotationRef/>
      </w:r>
      <w:r>
        <w:t>I wonder if the colors for this A should match the colors you use in the supplemental maps that show the same info (</w:t>
      </w:r>
      <w:proofErr w:type="spellStart"/>
      <w:r>
        <w:t>Aquamaps</w:t>
      </w:r>
      <w:proofErr w:type="spellEnd"/>
      <w:r>
        <w:t>, both, IUCN)?</w:t>
      </w:r>
    </w:p>
    <w:p w14:paraId="23B0D3C1" w14:textId="77777777" w:rsidR="00C132CB" w:rsidRDefault="00C132CB">
      <w:pPr>
        <w:pStyle w:val="CommentText"/>
      </w:pPr>
    </w:p>
    <w:p w14:paraId="51B84D8E" w14:textId="5BDE2C73" w:rsidR="00C132CB" w:rsidRDefault="00C132CB">
      <w:pPr>
        <w:pStyle w:val="CommentText"/>
      </w:pPr>
      <w:r>
        <w:t xml:space="preserve">I suppose you could also make the map colors in B correspond to the colors you use in A. Map B could be green and Map C could be purple. Basically, you could always represent IUCN with one color and </w:t>
      </w:r>
      <w:proofErr w:type="spellStart"/>
      <w:r>
        <w:t>AquaMaps</w:t>
      </w:r>
      <w:proofErr w:type="spellEnd"/>
      <w:r>
        <w:t xml:space="preserve"> with another. And the “Both” category could be the natural mixing of the two. (You could use blue (</w:t>
      </w:r>
      <w:proofErr w:type="spellStart"/>
      <w:r>
        <w:t>AquaMaps</w:t>
      </w:r>
      <w:proofErr w:type="spellEnd"/>
      <w:r>
        <w:t>), green</w:t>
      </w:r>
      <w:bookmarkStart w:id="56" w:name="_GoBack"/>
      <w:bookmarkEnd w:id="56"/>
      <w:r>
        <w:t xml:space="preserve"> (Both), and yellow (IUCN), or blue </w:t>
      </w:r>
      <w:r>
        <w:t>(</w:t>
      </w:r>
      <w:proofErr w:type="spellStart"/>
      <w:r>
        <w:t>AquaMaps</w:t>
      </w:r>
      <w:proofErr w:type="spellEnd"/>
      <w:r>
        <w:t>)</w:t>
      </w:r>
      <w:r>
        <w:t xml:space="preserve">, purple </w:t>
      </w:r>
      <w:r>
        <w:t>(Both)</w:t>
      </w:r>
      <w:r>
        <w:t xml:space="preserve">, and </w:t>
      </w:r>
      <w:proofErr w:type="gramStart"/>
      <w:r>
        <w:t>red</w:t>
      </w:r>
      <w:r>
        <w:t>(</w:t>
      </w:r>
      <w:proofErr w:type="gramEnd"/>
      <w:r>
        <w:t>IUCN</w:t>
      </w:r>
      <w:r>
        <w:t>))?</w:t>
      </w:r>
    </w:p>
  </w:comment>
  <w:comment w:id="58" w:author="Courtney Scarborough" w:date="2016-03-30T15:12:00Z" w:initials="CS">
    <w:p w14:paraId="0A61AAE4" w14:textId="271EB7F7" w:rsidR="00FB0041" w:rsidRDefault="00FB0041">
      <w:pPr>
        <w:pStyle w:val="CommentText"/>
      </w:pPr>
      <w:r>
        <w:rPr>
          <w:rStyle w:val="CommentReference"/>
        </w:rPr>
        <w:annotationRef/>
      </w:r>
      <w:r>
        <w:t>I think you have to include what all of the IUCN codes mean here in the description (LC= Least Concern, etc.)</w:t>
      </w:r>
    </w:p>
  </w:comment>
  <w:comment w:id="63" w:author="Courtney Scarborough" w:date="2016-03-30T15:15:00Z" w:initials="CS">
    <w:p w14:paraId="26E644D4" w14:textId="5A02D0C9" w:rsidR="00FB0041" w:rsidRDefault="00FB0041">
      <w:pPr>
        <w:pStyle w:val="CommentText"/>
      </w:pPr>
      <w:r>
        <w:rPr>
          <w:rStyle w:val="CommentReference"/>
        </w:rPr>
        <w:annotationRef/>
      </w:r>
      <w:r>
        <w:t>Might be worth simplifying this term since it isn’t used anywhere else in the paper</w:t>
      </w:r>
      <w:r w:rsidR="001A231D">
        <w:t>?</w:t>
      </w:r>
    </w:p>
  </w:comment>
  <w:comment w:id="67" w:author="Courtney Scarborough" w:date="2016-03-30T15:16:00Z" w:initials="CS">
    <w:p w14:paraId="39109F43" w14:textId="47245DB4" w:rsidR="001A231D" w:rsidRDefault="001A231D">
      <w:pPr>
        <w:pStyle w:val="CommentText"/>
      </w:pPr>
      <w:r>
        <w:rPr>
          <w:rStyle w:val="CommentReference"/>
        </w:rPr>
        <w:annotationRef/>
      </w:r>
      <w:r>
        <w:t>I think you should maybe just make these all the same color since the color doesn’t really impart any new information (even if it does make it prettier ;)</w:t>
      </w:r>
    </w:p>
  </w:comment>
  <w:comment w:id="68" w:author="Courtney Scarborough" w:date="2016-03-30T15:19:00Z" w:initials="CS">
    <w:p w14:paraId="3A260157" w14:textId="77777777" w:rsidR="001A231D" w:rsidRDefault="001A231D">
      <w:pPr>
        <w:pStyle w:val="CommentText"/>
      </w:pPr>
      <w:r>
        <w:rPr>
          <w:rStyle w:val="CommentReference"/>
        </w:rPr>
        <w:annotationRef/>
      </w:r>
      <w:r>
        <w:t>I would also label the “Scenarios” in the figure. Either:</w:t>
      </w:r>
    </w:p>
    <w:p w14:paraId="40AB8882" w14:textId="77777777" w:rsidR="001A231D" w:rsidRDefault="001A231D">
      <w:pPr>
        <w:pStyle w:val="CommentText"/>
      </w:pPr>
      <w:r>
        <w:t>Scenario 1: IUCN/</w:t>
      </w:r>
      <w:proofErr w:type="spellStart"/>
      <w:r>
        <w:t>Aquamaps</w:t>
      </w:r>
      <w:proofErr w:type="spellEnd"/>
      <w:r>
        <w:t xml:space="preserve"> no threshold</w:t>
      </w:r>
    </w:p>
    <w:p w14:paraId="257C1B99" w14:textId="77777777" w:rsidR="001A231D" w:rsidRDefault="001A231D">
      <w:pPr>
        <w:pStyle w:val="CommentText"/>
      </w:pPr>
    </w:p>
    <w:p w14:paraId="7130C3B5" w14:textId="77777777" w:rsidR="001A231D" w:rsidRDefault="001A231D">
      <w:pPr>
        <w:pStyle w:val="CommentText"/>
      </w:pPr>
      <w:r>
        <w:t>Or if you keep the “Scenario” label on the axis</w:t>
      </w:r>
    </w:p>
    <w:p w14:paraId="592B93E9" w14:textId="4C930167" w:rsidR="001A231D" w:rsidRDefault="001A231D">
      <w:pPr>
        <w:pStyle w:val="CommentText"/>
      </w:pPr>
      <w:r>
        <w:t xml:space="preserve">1: </w:t>
      </w:r>
      <w:r>
        <w:t>IUCN/</w:t>
      </w:r>
      <w:proofErr w:type="spellStart"/>
      <w:r>
        <w:t>Aquamaps</w:t>
      </w:r>
      <w:proofErr w:type="spellEnd"/>
      <w:r>
        <w:t xml:space="preserve"> no threshold</w:t>
      </w:r>
    </w:p>
  </w:comment>
  <w:comment w:id="72" w:author="Courtney Scarborough" w:date="2016-03-30T15:32:00Z" w:initials="CS">
    <w:p w14:paraId="61A3EEF4" w14:textId="6AD7220B" w:rsidR="004418CB" w:rsidRDefault="004418CB">
      <w:pPr>
        <w:pStyle w:val="CommentText"/>
      </w:pPr>
      <w:r>
        <w:rPr>
          <w:rStyle w:val="CommentReference"/>
        </w:rPr>
        <w:annotationRef/>
      </w:r>
      <w:r>
        <w:t>Same thing here with Scenario labeling</w:t>
      </w:r>
    </w:p>
  </w:comment>
  <w:comment w:id="78" w:author="Courtney Scarborough" w:date="2016-03-30T15:35:00Z" w:initials="CS">
    <w:p w14:paraId="0CF7A559" w14:textId="0366EC48" w:rsidR="004418CB" w:rsidRDefault="004418CB">
      <w:pPr>
        <w:pStyle w:val="CommentText"/>
      </w:pPr>
      <w:r>
        <w:rPr>
          <w:rStyle w:val="CommentReference"/>
        </w:rPr>
        <w:annotationRef/>
      </w:r>
      <w:r>
        <w:t>Interesting that DD are better aligned than CR…</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DAFE02" w14:textId="77777777" w:rsidR="00F81F5B" w:rsidRDefault="00F4458F">
      <w:pPr>
        <w:spacing w:after="0"/>
      </w:pPr>
      <w:r>
        <w:separator/>
      </w:r>
    </w:p>
  </w:endnote>
  <w:endnote w:type="continuationSeparator" w:id="0">
    <w:p w14:paraId="21B16C1A" w14:textId="77777777" w:rsidR="00F81F5B" w:rsidRDefault="00F445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altName w:val="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519EEC" w14:textId="77777777" w:rsidR="00AD01A5" w:rsidRDefault="00F4458F">
      <w:r>
        <w:separator/>
      </w:r>
    </w:p>
  </w:footnote>
  <w:footnote w:type="continuationSeparator" w:id="0">
    <w:p w14:paraId="56CA7143" w14:textId="77777777" w:rsidR="00AD01A5" w:rsidRDefault="00F445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1038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3574069"/>
    <w:multiLevelType w:val="multilevel"/>
    <w:tmpl w:val="F5C8A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B454272"/>
    <w:multiLevelType w:val="multilevel"/>
    <w:tmpl w:val="34F4C3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4733433"/>
    <w:multiLevelType w:val="multilevel"/>
    <w:tmpl w:val="BFA25BD8"/>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231D"/>
    <w:rsid w:val="00277BDD"/>
    <w:rsid w:val="004418CB"/>
    <w:rsid w:val="004E29B3"/>
    <w:rsid w:val="00590D07"/>
    <w:rsid w:val="00784D58"/>
    <w:rsid w:val="008A02D8"/>
    <w:rsid w:val="008D6863"/>
    <w:rsid w:val="009F127B"/>
    <w:rsid w:val="00AD01A5"/>
    <w:rsid w:val="00B86B75"/>
    <w:rsid w:val="00BC48D5"/>
    <w:rsid w:val="00C132CB"/>
    <w:rsid w:val="00C36279"/>
    <w:rsid w:val="00E315A3"/>
    <w:rsid w:val="00F4458F"/>
    <w:rsid w:val="00F81F5B"/>
    <w:rsid w:val="00FB004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2"/>
    <o:shapelayout v:ext="edit">
      <o:idmap v:ext="edit" data="1"/>
    </o:shapelayout>
  </w:shapeDefaults>
  <w:decimalSymbol w:val="."/>
  <w:listSeparator w:val=","/>
  <w14:docId w14:val="02965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9F127B"/>
    <w:rPr>
      <w:sz w:val="16"/>
      <w:szCs w:val="16"/>
    </w:rPr>
  </w:style>
  <w:style w:type="paragraph" w:styleId="CommentText">
    <w:name w:val="annotation text"/>
    <w:basedOn w:val="Normal"/>
    <w:link w:val="CommentTextChar"/>
    <w:rsid w:val="009F127B"/>
    <w:rPr>
      <w:sz w:val="20"/>
      <w:szCs w:val="20"/>
    </w:rPr>
  </w:style>
  <w:style w:type="character" w:customStyle="1" w:styleId="CommentTextChar">
    <w:name w:val="Comment Text Char"/>
    <w:basedOn w:val="DefaultParagraphFont"/>
    <w:link w:val="CommentText"/>
    <w:rsid w:val="009F127B"/>
    <w:rPr>
      <w:sz w:val="20"/>
      <w:szCs w:val="20"/>
    </w:rPr>
  </w:style>
  <w:style w:type="paragraph" w:styleId="CommentSubject">
    <w:name w:val="annotation subject"/>
    <w:basedOn w:val="CommentText"/>
    <w:next w:val="CommentText"/>
    <w:link w:val="CommentSubjectChar"/>
    <w:rsid w:val="009F127B"/>
    <w:rPr>
      <w:b/>
      <w:bCs/>
    </w:rPr>
  </w:style>
  <w:style w:type="character" w:customStyle="1" w:styleId="CommentSubjectChar">
    <w:name w:val="Comment Subject Char"/>
    <w:basedOn w:val="CommentTextChar"/>
    <w:link w:val="CommentSubject"/>
    <w:rsid w:val="009F127B"/>
    <w:rPr>
      <w:b/>
      <w:bCs/>
      <w:sz w:val="20"/>
      <w:szCs w:val="20"/>
    </w:rPr>
  </w:style>
  <w:style w:type="paragraph" w:styleId="BalloonText">
    <w:name w:val="Balloon Text"/>
    <w:basedOn w:val="Normal"/>
    <w:link w:val="BalloonTextChar"/>
    <w:rsid w:val="009F127B"/>
    <w:pPr>
      <w:spacing w:after="0"/>
    </w:pPr>
    <w:rPr>
      <w:rFonts w:ascii="Tahoma" w:hAnsi="Tahoma" w:cs="Tahoma"/>
      <w:sz w:val="16"/>
      <w:szCs w:val="16"/>
    </w:rPr>
  </w:style>
  <w:style w:type="character" w:customStyle="1" w:styleId="BalloonTextChar">
    <w:name w:val="Balloon Text Char"/>
    <w:basedOn w:val="DefaultParagraphFont"/>
    <w:link w:val="BalloonText"/>
    <w:rsid w:val="009F127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9F127B"/>
    <w:rPr>
      <w:sz w:val="16"/>
      <w:szCs w:val="16"/>
    </w:rPr>
  </w:style>
  <w:style w:type="paragraph" w:styleId="CommentText">
    <w:name w:val="annotation text"/>
    <w:basedOn w:val="Normal"/>
    <w:link w:val="CommentTextChar"/>
    <w:rsid w:val="009F127B"/>
    <w:rPr>
      <w:sz w:val="20"/>
      <w:szCs w:val="20"/>
    </w:rPr>
  </w:style>
  <w:style w:type="character" w:customStyle="1" w:styleId="CommentTextChar">
    <w:name w:val="Comment Text Char"/>
    <w:basedOn w:val="DefaultParagraphFont"/>
    <w:link w:val="CommentText"/>
    <w:rsid w:val="009F127B"/>
    <w:rPr>
      <w:sz w:val="20"/>
      <w:szCs w:val="20"/>
    </w:rPr>
  </w:style>
  <w:style w:type="paragraph" w:styleId="CommentSubject">
    <w:name w:val="annotation subject"/>
    <w:basedOn w:val="CommentText"/>
    <w:next w:val="CommentText"/>
    <w:link w:val="CommentSubjectChar"/>
    <w:rsid w:val="009F127B"/>
    <w:rPr>
      <w:b/>
      <w:bCs/>
    </w:rPr>
  </w:style>
  <w:style w:type="character" w:customStyle="1" w:styleId="CommentSubjectChar">
    <w:name w:val="Comment Subject Char"/>
    <w:basedOn w:val="CommentTextChar"/>
    <w:link w:val="CommentSubject"/>
    <w:rsid w:val="009F127B"/>
    <w:rPr>
      <w:b/>
      <w:bCs/>
      <w:sz w:val="20"/>
      <w:szCs w:val="20"/>
    </w:rPr>
  </w:style>
  <w:style w:type="paragraph" w:styleId="BalloonText">
    <w:name w:val="Balloon Text"/>
    <w:basedOn w:val="Normal"/>
    <w:link w:val="BalloonTextChar"/>
    <w:rsid w:val="009F127B"/>
    <w:pPr>
      <w:spacing w:after="0"/>
    </w:pPr>
    <w:rPr>
      <w:rFonts w:ascii="Tahoma" w:hAnsi="Tahoma" w:cs="Tahoma"/>
      <w:sz w:val="16"/>
      <w:szCs w:val="16"/>
    </w:rPr>
  </w:style>
  <w:style w:type="character" w:customStyle="1" w:styleId="BalloonTextChar">
    <w:name w:val="Balloon Text Char"/>
    <w:basedOn w:val="DefaultParagraphFont"/>
    <w:link w:val="BalloonText"/>
    <w:rsid w:val="009F127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qgis.osgeo.or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https://github.com/OHI-Science/IUCN-AquaMaps" TargetMode="External"/><Relationship Id="rId17" Type="http://schemas.openxmlformats.org/officeDocument/2006/relationships/hyperlink" Target="http://www.iucnredlist.or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ps:**" TargetMode="Externa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8.png"/><Relationship Id="rId10" Type="http://schemas.openxmlformats.org/officeDocument/2006/relationships/comments" Target="comments.xml"/><Relationship Id="rId19" Type="http://schemas.openxmlformats.org/officeDocument/2006/relationships/hyperlink" Target="https://www.R-project.org/" TargetMode="External"/><Relationship Id="rId4" Type="http://schemas.microsoft.com/office/2007/relationships/stylesWithEffects" Target="stylesWithEffects.xml"/><Relationship Id="rId9" Type="http://schemas.openxmlformats.org/officeDocument/2006/relationships/hyperlink" Target="mailto:ohara@nceas.ucsb.edu" TargetMode="External"/><Relationship Id="rId14" Type="http://schemas.openxmlformats.org/officeDocument/2006/relationships/image" Target="media/image2.png"/><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BE5D0-F6B3-4A16-8C41-D6C13B593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5</Pages>
  <Words>4829</Words>
  <Characters>2753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Aligning marine species range data to better serve science and conservation</vt:lpstr>
    </vt:vector>
  </TitlesOfParts>
  <Company/>
  <LinksUpToDate>false</LinksUpToDate>
  <CharactersWithSpaces>32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 2, 3</dc:creator>
  <cp:lastModifiedBy>Courtney Scarborough</cp:lastModifiedBy>
  <cp:revision>8</cp:revision>
  <dcterms:created xsi:type="dcterms:W3CDTF">2016-03-30T21:42:00Z</dcterms:created>
  <dcterms:modified xsi:type="dcterms:W3CDTF">2016-03-30T22:47:00Z</dcterms:modified>
</cp:coreProperties>
</file>